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147" w:rsidRDefault="00A16147" w:rsidP="0054084F">
      <w:pPr>
        <w:bidi w:val="0"/>
        <w:ind w:right="107"/>
        <w:rPr>
          <w:rFonts w:ascii="Baskerville Old Face" w:hAnsi="Baskerville Old Face" w:cs="Akhbar MT"/>
          <w:b/>
          <w:bCs/>
          <w:sz w:val="32"/>
          <w:szCs w:val="32"/>
        </w:rPr>
      </w:pPr>
    </w:p>
    <w:p w:rsidR="00A16147" w:rsidRDefault="00A16147" w:rsidP="0054084F">
      <w:pPr>
        <w:bidi w:val="0"/>
        <w:ind w:right="107"/>
        <w:rPr>
          <w:rFonts w:ascii="Baskerville Old Face" w:hAnsi="Baskerville Old Face" w:cs="Akhbar MT"/>
          <w:b/>
          <w:bCs/>
          <w:sz w:val="32"/>
          <w:szCs w:val="32"/>
        </w:rPr>
      </w:pPr>
    </w:p>
    <w:p w:rsidR="00A16147" w:rsidRDefault="00A16147" w:rsidP="0054084F">
      <w:pPr>
        <w:bidi w:val="0"/>
        <w:ind w:right="107"/>
        <w:rPr>
          <w:rFonts w:ascii="Baskerville Old Face" w:hAnsi="Baskerville Old Face" w:cs="Akhbar MT"/>
          <w:b/>
          <w:bCs/>
          <w:sz w:val="32"/>
          <w:szCs w:val="32"/>
        </w:rPr>
      </w:pPr>
    </w:p>
    <w:p w:rsidR="00B76F20" w:rsidRDefault="00B76F20" w:rsidP="0054084F">
      <w:pPr>
        <w:bidi w:val="0"/>
        <w:spacing w:line="256" w:lineRule="auto"/>
        <w:ind w:left="-284" w:right="107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7850B5" w:rsidRDefault="007850B5" w:rsidP="00B76F20">
      <w:pPr>
        <w:bidi w:val="0"/>
        <w:spacing w:line="256" w:lineRule="auto"/>
        <w:ind w:left="-284" w:right="107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  <w:rtl/>
        </w:rPr>
      </w:pPr>
      <w:r w:rsidRPr="007850B5">
        <w:rPr>
          <w:rFonts w:ascii="Times New Roman" w:hAnsi="Times New Roman" w:cs="Times New Roman"/>
          <w:b/>
          <w:bCs/>
          <w:sz w:val="32"/>
          <w:szCs w:val="32"/>
        </w:rPr>
        <w:t>Q1)</w:t>
      </w:r>
      <w:r w:rsidRPr="007850B5">
        <w:rPr>
          <w:rFonts w:ascii="Times New Roman" w:hAnsi="Times New Roman" w:cs="Times New Roman"/>
          <w:sz w:val="32"/>
          <w:szCs w:val="32"/>
        </w:rPr>
        <w:t xml:space="preserve"> </w:t>
      </w:r>
      <w:r w:rsidRPr="007850B5">
        <w:rPr>
          <w:rFonts w:ascii="Times New Roman" w:hAnsi="Times New Roman" w:cs="Times New Roman"/>
          <w:b/>
          <w:bCs/>
          <w:sz w:val="28"/>
          <w:szCs w:val="28"/>
        </w:rPr>
        <w:t>put (T) and (F) and correct the following</w:t>
      </w:r>
      <w:r w:rsidRPr="007850B5">
        <w:rPr>
          <w:rFonts w:ascii="Times New Roman" w:hAnsi="Times New Roman" w:cs="Times New Roman"/>
          <w:sz w:val="28"/>
          <w:szCs w:val="28"/>
        </w:rPr>
        <w:t xml:space="preserve">       </w:t>
      </w:r>
      <w:r w:rsidRPr="007850B5">
        <w:rPr>
          <w:rFonts w:ascii="Times New Roman" w:hAnsi="Times New Roman" w:cs="Times New Roman"/>
          <w:b/>
          <w:bCs/>
          <w:sz w:val="32"/>
          <w:szCs w:val="32"/>
        </w:rPr>
        <w:t>(MSQ)</w:t>
      </w:r>
      <w:r w:rsidRPr="007850B5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Pr="007850B5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54084F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7850B5">
        <w:rPr>
          <w:rFonts w:ascii="Times New Roman" w:hAnsi="Times New Roman" w:cs="Times New Roman"/>
          <w:b/>
          <w:bCs/>
          <w:sz w:val="28"/>
          <w:szCs w:val="28"/>
        </w:rPr>
        <w:t>0 marks)</w:t>
      </w:r>
    </w:p>
    <w:p w:rsidR="005576D4" w:rsidRPr="007850B5" w:rsidRDefault="005576D4" w:rsidP="005576D4">
      <w:pPr>
        <w:bidi w:val="0"/>
        <w:spacing w:line="256" w:lineRule="auto"/>
        <w:ind w:left="-284" w:right="107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AC19E8" w:rsidRPr="005576D4" w:rsidRDefault="00BD7FA0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>Expansions</w:t>
      </w:r>
      <w:r w:rsidR="007850B5" w:rsidRPr="005576D4">
        <w:rPr>
          <w:rFonts w:ascii="Times New Roman" w:hAnsi="Times New Roman" w:cs="Times New Roman"/>
          <w:sz w:val="28"/>
          <w:szCs w:val="28"/>
        </w:rPr>
        <w:t xml:space="preserve"> in sound waves is region where </w:t>
      </w:r>
      <w:r>
        <w:rPr>
          <w:rFonts w:ascii="Times New Roman" w:hAnsi="Times New Roman" w:cs="Times New Roman"/>
          <w:sz w:val="28"/>
          <w:szCs w:val="28"/>
        </w:rPr>
        <w:t>waves</w:t>
      </w:r>
      <w:r w:rsidR="007850B5" w:rsidRPr="005576D4">
        <w:rPr>
          <w:rFonts w:ascii="Times New Roman" w:hAnsi="Times New Roman" w:cs="Times New Roman"/>
          <w:sz w:val="28"/>
          <w:szCs w:val="28"/>
        </w:rPr>
        <w:t xml:space="preserve"> are close together. </w:t>
      </w:r>
    </w:p>
    <w:p w:rsidR="007850B5" w:rsidRPr="005576D4" w:rsidRDefault="007850B5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 xml:space="preserve">Light that passes a denser substance, transmitted light will be slow in speed. </w:t>
      </w:r>
    </w:p>
    <w:p w:rsidR="007850B5" w:rsidRPr="005576D4" w:rsidRDefault="007850B5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 xml:space="preserve">Angle of refracted makes between the refracted </w:t>
      </w:r>
      <w:r w:rsidR="00BD7FA0" w:rsidRPr="005576D4">
        <w:rPr>
          <w:rFonts w:ascii="Times New Roman" w:hAnsi="Times New Roman" w:cs="Times New Roman"/>
          <w:sz w:val="28"/>
          <w:szCs w:val="28"/>
        </w:rPr>
        <w:t>R</w:t>
      </w:r>
      <w:r w:rsidRPr="005576D4">
        <w:rPr>
          <w:rFonts w:ascii="Times New Roman" w:hAnsi="Times New Roman" w:cs="Times New Roman"/>
          <w:sz w:val="28"/>
          <w:szCs w:val="28"/>
        </w:rPr>
        <w:t xml:space="preserve">ay and the normal line. </w:t>
      </w:r>
    </w:p>
    <w:p w:rsidR="007850B5" w:rsidRPr="005576D4" w:rsidRDefault="007850B5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>Expansion in longitudinal wave is regions where the coils are close together.</w:t>
      </w:r>
      <w:r w:rsidR="00ED7BED" w:rsidRPr="005576D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850B5" w:rsidRPr="005576D4" w:rsidRDefault="00BD7FA0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chanical</w:t>
      </w:r>
      <w:r w:rsidR="007850B5" w:rsidRPr="005576D4">
        <w:rPr>
          <w:rFonts w:ascii="Times New Roman" w:hAnsi="Times New Roman" w:cs="Times New Roman"/>
          <w:sz w:val="28"/>
          <w:szCs w:val="28"/>
        </w:rPr>
        <w:t xml:space="preserve"> waves are composed from electric and magnetic fields propagated perpendicular on the wave direction. </w:t>
      </w:r>
    </w:p>
    <w:p w:rsidR="007850B5" w:rsidRPr="005576D4" w:rsidRDefault="00BD7FA0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>If</w:t>
      </w:r>
      <w:r w:rsidR="00203D4A" w:rsidRPr="005576D4">
        <w:rPr>
          <w:rFonts w:ascii="Times New Roman" w:hAnsi="Times New Roman" w:cs="Times New Roman"/>
          <w:sz w:val="28"/>
          <w:szCs w:val="28"/>
        </w:rPr>
        <w:t xml:space="preserve"> angle of incident is more than angle of reflected then the ray bends for from normal. </w:t>
      </w:r>
    </w:p>
    <w:p w:rsidR="00203D4A" w:rsidRPr="005576D4" w:rsidRDefault="00203D4A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 xml:space="preserve">Mirage created by light that passed in air changed its density because change in the temperature. </w:t>
      </w:r>
    </w:p>
    <w:p w:rsidR="00203D4A" w:rsidRPr="00BD7FA0" w:rsidRDefault="00203D4A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 xml:space="preserve">The index of refraction higher for shorter wavelength. </w:t>
      </w:r>
    </w:p>
    <w:p w:rsidR="00203D4A" w:rsidRPr="005576D4" w:rsidRDefault="00203D4A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 xml:space="preserve">At 7km </w:t>
      </w:r>
      <w:r w:rsidR="00ED7BED" w:rsidRPr="005576D4">
        <w:rPr>
          <w:rFonts w:ascii="Times New Roman" w:hAnsi="Times New Roman" w:cs="Times New Roman"/>
          <w:sz w:val="28"/>
          <w:szCs w:val="28"/>
        </w:rPr>
        <w:t>(represent</w:t>
      </w:r>
      <w:r w:rsidRPr="005576D4">
        <w:rPr>
          <w:rFonts w:ascii="Times New Roman" w:hAnsi="Times New Roman" w:cs="Times New Roman"/>
          <w:sz w:val="28"/>
          <w:szCs w:val="28"/>
        </w:rPr>
        <w:t xml:space="preserve"> top of the </w:t>
      </w:r>
      <w:r w:rsidR="00ED7BED" w:rsidRPr="005576D4">
        <w:rPr>
          <w:rFonts w:ascii="Times New Roman" w:hAnsi="Times New Roman" w:cs="Times New Roman"/>
          <w:sz w:val="28"/>
          <w:szCs w:val="28"/>
        </w:rPr>
        <w:t>troposphere)</w:t>
      </w:r>
      <w:r w:rsidRPr="005576D4">
        <w:rPr>
          <w:rFonts w:ascii="Times New Roman" w:hAnsi="Times New Roman" w:cs="Times New Roman"/>
          <w:sz w:val="28"/>
          <w:szCs w:val="28"/>
        </w:rPr>
        <w:t xml:space="preserve"> all radiation between 200nm has absorbed. </w:t>
      </w:r>
    </w:p>
    <w:p w:rsidR="00356538" w:rsidRPr="005576D4" w:rsidRDefault="00356538" w:rsidP="00A73678">
      <w:pPr>
        <w:pStyle w:val="ListParagraph"/>
        <w:numPr>
          <w:ilvl w:val="0"/>
          <w:numId w:val="16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5576D4">
        <w:rPr>
          <w:rFonts w:ascii="Times New Roman" w:hAnsi="Times New Roman" w:cs="Times New Roman"/>
          <w:sz w:val="28"/>
          <w:szCs w:val="28"/>
        </w:rPr>
        <w:t xml:space="preserve">Amplitude of a wave refers to the maximum amount of displacement of a particle on the medium from its rest position or </w:t>
      </w:r>
      <w:proofErr w:type="gramStart"/>
      <w:r w:rsidRPr="005576D4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5576D4">
        <w:rPr>
          <w:rFonts w:ascii="Times New Roman" w:hAnsi="Times New Roman" w:cs="Times New Roman"/>
          <w:sz w:val="28"/>
          <w:szCs w:val="28"/>
        </w:rPr>
        <w:t xml:space="preserve"> amplitude is the distance from crest to crest. </w:t>
      </w:r>
    </w:p>
    <w:p w:rsidR="00605B2A" w:rsidRDefault="00605B2A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  <w:rtl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5576D4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A73678" w:rsidRDefault="00A73678" w:rsidP="00A73678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C65CFC" w:rsidRPr="00A73678" w:rsidRDefault="00C65CFC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28"/>
          <w:szCs w:val="28"/>
          <w:rtl/>
        </w:rPr>
      </w:pPr>
      <w:r w:rsidRPr="00ED7BED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Q2) </w:t>
      </w:r>
      <w:r w:rsidRPr="00ED7BED">
        <w:rPr>
          <w:rFonts w:ascii="Times New Roman" w:hAnsi="Times New Roman" w:cs="Times New Roman"/>
          <w:b/>
          <w:bCs/>
          <w:sz w:val="28"/>
          <w:szCs w:val="28"/>
        </w:rPr>
        <w:t xml:space="preserve">Choose the corrected </w:t>
      </w:r>
      <w:r w:rsidRPr="00A73678">
        <w:rPr>
          <w:rFonts w:ascii="Times New Roman" w:hAnsi="Times New Roman" w:cs="Times New Roman"/>
          <w:b/>
          <w:bCs/>
          <w:sz w:val="28"/>
          <w:szCs w:val="28"/>
        </w:rPr>
        <w:t xml:space="preserve">answer from the following:      (MSQ)  </w:t>
      </w:r>
      <w:r w:rsidR="00ED7BED" w:rsidRPr="00A73678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 w:rsidRPr="00A7367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D7BED" w:rsidRPr="00A73678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54084F" w:rsidRPr="00A73678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ED7BED" w:rsidRPr="00A73678">
        <w:rPr>
          <w:rFonts w:ascii="Times New Roman" w:hAnsi="Times New Roman" w:cs="Times New Roman"/>
          <w:b/>
          <w:bCs/>
          <w:sz w:val="28"/>
          <w:szCs w:val="28"/>
        </w:rPr>
        <w:t>0 marks)</w:t>
      </w:r>
    </w:p>
    <w:p w:rsidR="005576D4" w:rsidRPr="00A73678" w:rsidRDefault="005576D4" w:rsidP="005576D4">
      <w:pPr>
        <w:bidi w:val="0"/>
        <w:ind w:left="-142" w:right="107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C65CFC" w:rsidRPr="00A73678" w:rsidRDefault="002520A6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 xml:space="preserve">The </w:t>
      </w:r>
      <w:r w:rsidR="00BD7FA0" w:rsidRPr="00A73678">
        <w:rPr>
          <w:rFonts w:ascii="Times New Roman" w:hAnsi="Times New Roman" w:cs="Times New Roman"/>
          <w:sz w:val="28"/>
          <w:szCs w:val="28"/>
        </w:rPr>
        <w:t>R</w:t>
      </w:r>
      <w:r w:rsidRPr="00A73678">
        <w:rPr>
          <w:rFonts w:ascii="Times New Roman" w:hAnsi="Times New Roman" w:cs="Times New Roman"/>
          <w:sz w:val="28"/>
          <w:szCs w:val="28"/>
        </w:rPr>
        <w:t>ay bends away from the normal line if ……………………..</w:t>
      </w:r>
    </w:p>
    <w:p w:rsidR="002520A6" w:rsidRPr="00A73678" w:rsidRDefault="0031408F" w:rsidP="005576D4">
      <w:pPr>
        <w:pStyle w:val="ListParagraph"/>
        <w:numPr>
          <w:ilvl w:val="0"/>
          <w:numId w:val="3"/>
        </w:numPr>
        <w:bidi w:val="0"/>
        <w:ind w:right="107" w:hanging="76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2520A6" w:rsidRPr="00A73678">
        <w:rPr>
          <w:rFonts w:ascii="Times New Roman" w:hAnsi="Times New Roman" w:cs="Times New Roman"/>
          <w:sz w:val="28"/>
          <w:szCs w:val="28"/>
        </w:rPr>
        <w:t xml:space="preserve">               b.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2520A6" w:rsidRPr="00A73678">
        <w:rPr>
          <w:rFonts w:ascii="Times New Roman" w:hAnsi="Times New Roman" w:cs="Times New Roman"/>
          <w:sz w:val="28"/>
          <w:szCs w:val="28"/>
        </w:rPr>
        <w:t xml:space="preserve">                  c.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2520A6" w:rsidRPr="00A73678">
        <w:rPr>
          <w:rFonts w:ascii="Times New Roman" w:hAnsi="Times New Roman" w:cs="Times New Roman"/>
          <w:sz w:val="28"/>
          <w:szCs w:val="28"/>
        </w:rPr>
        <w:t xml:space="preserve">                  d.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:rsidR="002520A6" w:rsidRPr="00A73678" w:rsidRDefault="002520A6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>Loud speaker alternately expands and compresses air molecules that is in contact to produce ……………………</w:t>
      </w:r>
    </w:p>
    <w:p w:rsidR="002520A6" w:rsidRPr="00A73678" w:rsidRDefault="002520A6" w:rsidP="005576D4">
      <w:pPr>
        <w:pStyle w:val="ListParagraph"/>
        <w:numPr>
          <w:ilvl w:val="0"/>
          <w:numId w:val="4"/>
        </w:numPr>
        <w:bidi w:val="0"/>
        <w:ind w:right="107" w:hanging="76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 xml:space="preserve">Longitudinal wave       b. crest and through       c. compression          d. sound wave  </w:t>
      </w:r>
    </w:p>
    <w:p w:rsidR="002520A6" w:rsidRPr="00A73678" w:rsidRDefault="005576D4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>……………………</w:t>
      </w:r>
      <w:r w:rsidR="002520A6" w:rsidRPr="00A73678">
        <w:rPr>
          <w:rFonts w:ascii="Times New Roman" w:hAnsi="Times New Roman" w:cs="Times New Roman"/>
          <w:sz w:val="28"/>
          <w:szCs w:val="28"/>
        </w:rPr>
        <w:t xml:space="preserve">is the angle that represent the obliquity of the </w:t>
      </w:r>
      <w:r w:rsidR="00BD7FA0" w:rsidRPr="00A73678">
        <w:rPr>
          <w:rFonts w:ascii="Times New Roman" w:hAnsi="Times New Roman" w:cs="Times New Roman"/>
          <w:sz w:val="28"/>
          <w:szCs w:val="28"/>
        </w:rPr>
        <w:t>ecliptic that</w:t>
      </w:r>
      <w:r w:rsidR="002520A6" w:rsidRPr="00A73678">
        <w:rPr>
          <w:rFonts w:ascii="Times New Roman" w:hAnsi="Times New Roman" w:cs="Times New Roman"/>
          <w:sz w:val="28"/>
          <w:szCs w:val="28"/>
        </w:rPr>
        <w:t xml:space="preserve"> varies cyclically over an average range of 1.5 degree at the period of about 41000 years. </w:t>
      </w:r>
    </w:p>
    <w:p w:rsidR="002520A6" w:rsidRPr="00A73678" w:rsidRDefault="002520A6" w:rsidP="005576D4">
      <w:pPr>
        <w:pStyle w:val="ListParagraph"/>
        <w:numPr>
          <w:ilvl w:val="0"/>
          <w:numId w:val="5"/>
        </w:numPr>
        <w:bidi w:val="0"/>
        <w:ind w:left="426" w:right="107" w:hanging="76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>Inclination            b.</w:t>
      </w:r>
      <w:r w:rsidR="0030445D" w:rsidRPr="00A73678">
        <w:rPr>
          <w:rFonts w:ascii="Times New Roman" w:hAnsi="Times New Roman" w:cs="Times New Roman"/>
          <w:sz w:val="28"/>
          <w:szCs w:val="28"/>
        </w:rPr>
        <w:t xml:space="preserve"> </w:t>
      </w:r>
      <w:r w:rsidRPr="00A73678">
        <w:rPr>
          <w:rFonts w:ascii="Times New Roman" w:hAnsi="Times New Roman" w:cs="Times New Roman"/>
          <w:sz w:val="28"/>
          <w:szCs w:val="28"/>
        </w:rPr>
        <w:t>orbi</w:t>
      </w:r>
      <w:r w:rsidR="0030445D" w:rsidRPr="00A73678">
        <w:rPr>
          <w:rFonts w:ascii="Times New Roman" w:hAnsi="Times New Roman" w:cs="Times New Roman"/>
          <w:sz w:val="28"/>
          <w:szCs w:val="28"/>
        </w:rPr>
        <w:t xml:space="preserve">tal eccentricity            c. precession           d. obliquity  </w:t>
      </w:r>
    </w:p>
    <w:p w:rsidR="0054084F" w:rsidRPr="00A73678" w:rsidRDefault="0054084F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>…………………..refer to ability of a light wave to hit an object and bounce back.</w:t>
      </w:r>
    </w:p>
    <w:p w:rsidR="0054084F" w:rsidRPr="00A73678" w:rsidRDefault="0054084F" w:rsidP="00BD7FA0">
      <w:pPr>
        <w:pStyle w:val="ListParagraph"/>
        <w:numPr>
          <w:ilvl w:val="0"/>
          <w:numId w:val="7"/>
        </w:numPr>
        <w:tabs>
          <w:tab w:val="left" w:pos="851"/>
        </w:tabs>
        <w:bidi w:val="0"/>
        <w:ind w:left="709" w:right="107" w:hanging="76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</w:rPr>
        <w:t xml:space="preserve">Echo       </w:t>
      </w:r>
      <w:r w:rsidR="00BD7FA0" w:rsidRPr="00A73678">
        <w:rPr>
          <w:rFonts w:ascii="Times New Roman" w:hAnsi="Times New Roman" w:cs="Times New Roman"/>
          <w:sz w:val="28"/>
          <w:szCs w:val="28"/>
        </w:rPr>
        <w:t xml:space="preserve">     </w:t>
      </w:r>
      <w:r w:rsidRPr="00A73678">
        <w:rPr>
          <w:rFonts w:ascii="Times New Roman" w:hAnsi="Times New Roman" w:cs="Times New Roman"/>
          <w:sz w:val="28"/>
          <w:szCs w:val="28"/>
        </w:rPr>
        <w:t xml:space="preserve">   b. refraction         </w:t>
      </w:r>
      <w:r w:rsidR="00BD7FA0" w:rsidRPr="00A73678">
        <w:rPr>
          <w:rFonts w:ascii="Times New Roman" w:hAnsi="Times New Roman" w:cs="Times New Roman"/>
          <w:sz w:val="28"/>
          <w:szCs w:val="28"/>
        </w:rPr>
        <w:t xml:space="preserve">     </w:t>
      </w:r>
      <w:r w:rsidRPr="00A73678">
        <w:rPr>
          <w:rFonts w:ascii="Times New Roman" w:hAnsi="Times New Roman" w:cs="Times New Roman"/>
          <w:sz w:val="28"/>
          <w:szCs w:val="28"/>
        </w:rPr>
        <w:t xml:space="preserve">     c. reflection         </w:t>
      </w:r>
      <w:r w:rsidR="00BD7FA0" w:rsidRPr="00A73678">
        <w:rPr>
          <w:rFonts w:ascii="Times New Roman" w:hAnsi="Times New Roman" w:cs="Times New Roman"/>
          <w:sz w:val="28"/>
          <w:szCs w:val="28"/>
        </w:rPr>
        <w:t xml:space="preserve">  </w:t>
      </w:r>
      <w:r w:rsidRPr="00A73678">
        <w:rPr>
          <w:rFonts w:ascii="Times New Roman" w:hAnsi="Times New Roman" w:cs="Times New Roman"/>
          <w:sz w:val="28"/>
          <w:szCs w:val="28"/>
        </w:rPr>
        <w:t xml:space="preserve">         d. detraction </w:t>
      </w:r>
    </w:p>
    <w:p w:rsidR="0054084F" w:rsidRPr="00A73678" w:rsidRDefault="0054084F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>The maximum cycle of sunspot that have same polarity is about ………………</w:t>
      </w:r>
    </w:p>
    <w:p w:rsidR="0054084F" w:rsidRPr="00A73678" w:rsidRDefault="0054084F" w:rsidP="005576D4">
      <w:pPr>
        <w:pStyle w:val="ListParagraph"/>
        <w:bidi w:val="0"/>
        <w:ind w:left="284" w:right="107" w:hanging="76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a.11year            b. yearly cycle            c. 22year                 d. 23 year  </w:t>
      </w:r>
    </w:p>
    <w:p w:rsidR="005576D4" w:rsidRPr="00A73678" w:rsidRDefault="0054084F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>………………..applied on the electromagnetic waves that travels</w:t>
      </w:r>
      <w:r w:rsidR="008442DE" w:rsidRPr="00A73678">
        <w:rPr>
          <w:rFonts w:ascii="Times New Roman" w:hAnsi="Times New Roman" w:cs="Times New Roman"/>
          <w:sz w:val="28"/>
          <w:szCs w:val="28"/>
          <w:lang w:bidi="ar-IQ"/>
        </w:rPr>
        <w:t>,</w:t>
      </w: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 its applied if displacement not too large. </w:t>
      </w:r>
    </w:p>
    <w:p w:rsidR="0054084F" w:rsidRPr="00A73678" w:rsidRDefault="005576D4" w:rsidP="005576D4">
      <w:pPr>
        <w:pStyle w:val="ListParagraph"/>
        <w:bidi w:val="0"/>
        <w:ind w:left="218" w:right="107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a. </w:t>
      </w:r>
      <w:r w:rsidR="0054084F"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Interference         b. superposition            c. </w:t>
      </w:r>
      <w:proofErr w:type="spellStart"/>
      <w:r w:rsidR="0054084F" w:rsidRPr="00A73678">
        <w:rPr>
          <w:rFonts w:ascii="Times New Roman" w:hAnsi="Times New Roman" w:cs="Times New Roman"/>
          <w:sz w:val="28"/>
          <w:szCs w:val="28"/>
          <w:lang w:bidi="ar-IQ"/>
        </w:rPr>
        <w:t>Haygen</w:t>
      </w:r>
      <w:proofErr w:type="spellEnd"/>
      <w:r w:rsidR="0054084F"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 s principle     d. phase velocity </w:t>
      </w:r>
    </w:p>
    <w:p w:rsidR="0054084F" w:rsidRPr="00A73678" w:rsidRDefault="0054084F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……………..define as the ratio of the distance between the two foci, to the major axis of the ellipse. </w:t>
      </w:r>
    </w:p>
    <w:p w:rsidR="0054084F" w:rsidRPr="00A73678" w:rsidRDefault="0054084F" w:rsidP="008442DE">
      <w:pPr>
        <w:pStyle w:val="ListParagraph"/>
        <w:numPr>
          <w:ilvl w:val="0"/>
          <w:numId w:val="8"/>
        </w:numPr>
        <w:tabs>
          <w:tab w:val="left" w:pos="567"/>
        </w:tabs>
        <w:bidi w:val="0"/>
        <w:ind w:left="709" w:right="107" w:hanging="425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>Inclination angle      b. orbital eccentricity        c. precession         d. Obliquity</w:t>
      </w:r>
    </w:p>
    <w:p w:rsidR="0049261D" w:rsidRPr="00A73678" w:rsidRDefault="005576D4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49261D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………………………is the rate at which radiant energy is incident on a surface per unit area of surface in </w:t>
      </w:r>
      <w:r w:rsidR="008442DE" w:rsidRPr="00A73678">
        <w:rPr>
          <w:rFonts w:asciiTheme="majorBidi" w:hAnsiTheme="majorBidi" w:cstheme="majorBidi"/>
          <w:sz w:val="28"/>
          <w:szCs w:val="28"/>
          <w:lang w:bidi="ar-IQ"/>
        </w:rPr>
        <w:t>unit’s</w:t>
      </w:r>
      <w:r w:rsidR="0049261D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8442DE" w:rsidRPr="00A73678">
        <w:rPr>
          <w:rFonts w:asciiTheme="majorBidi" w:hAnsiTheme="majorBidi" w:cstheme="majorBidi"/>
          <w:sz w:val="28"/>
          <w:szCs w:val="28"/>
          <w:lang w:bidi="ar-IQ"/>
        </w:rPr>
        <w:t>W</w:t>
      </w:r>
      <w:r w:rsidR="0049261D" w:rsidRPr="00A73678">
        <w:rPr>
          <w:rFonts w:asciiTheme="majorBidi" w:hAnsiTheme="majorBidi" w:cstheme="majorBidi"/>
          <w:sz w:val="28"/>
          <w:szCs w:val="28"/>
          <w:lang w:bidi="ar-IQ"/>
        </w:rPr>
        <w:t>/m</w:t>
      </w:r>
      <w:r w:rsidR="0049261D" w:rsidRPr="00A73678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2</w:t>
      </w:r>
      <w:r w:rsidR="0049261D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. </w:t>
      </w:r>
    </w:p>
    <w:p w:rsidR="0049261D" w:rsidRPr="00A73678" w:rsidRDefault="0049261D" w:rsidP="005576D4">
      <w:pPr>
        <w:pStyle w:val="ListParagraph"/>
        <w:numPr>
          <w:ilvl w:val="0"/>
          <w:numId w:val="9"/>
        </w:numPr>
        <w:bidi w:val="0"/>
        <w:ind w:left="567" w:right="107" w:hanging="76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radiant exposure       </w:t>
      </w: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b.insolation</w:t>
      </w:r>
      <w:proofErr w:type="spell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    c. </w:t>
      </w: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radiosity</w:t>
      </w:r>
      <w:proofErr w:type="spell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      d. emissive power </w:t>
      </w:r>
    </w:p>
    <w:p w:rsidR="0049261D" w:rsidRPr="00A73678" w:rsidRDefault="0049261D" w:rsidP="005576D4">
      <w:pPr>
        <w:pStyle w:val="ListParagraph"/>
        <w:numPr>
          <w:ilvl w:val="0"/>
          <w:numId w:val="2"/>
        </w:numPr>
        <w:bidi w:val="0"/>
        <w:ind w:right="107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The sun is ……………………of intensely hot </w:t>
      </w: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gasesous</w:t>
      </w:r>
      <w:proofErr w:type="spell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matter.</w:t>
      </w:r>
    </w:p>
    <w:p w:rsidR="0049261D" w:rsidRPr="00A73678" w:rsidRDefault="0049261D" w:rsidP="005576D4">
      <w:pPr>
        <w:pStyle w:val="ListParagraph"/>
        <w:bidi w:val="0"/>
        <w:ind w:left="567" w:right="107" w:hanging="76"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a.elliptical</w:t>
      </w:r>
      <w:proofErr w:type="spell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         </w:t>
      </w: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b.rotational</w:t>
      </w:r>
      <w:proofErr w:type="spell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              </w:t>
      </w: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c.sphere</w:t>
      </w:r>
      <w:proofErr w:type="spell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           </w:t>
      </w:r>
      <w:proofErr w:type="spellStart"/>
      <w:r w:rsidRPr="00A73678">
        <w:rPr>
          <w:rFonts w:asciiTheme="majorBidi" w:hAnsiTheme="majorBidi" w:cstheme="majorBidi"/>
          <w:sz w:val="28"/>
          <w:szCs w:val="28"/>
          <w:lang w:bidi="ar-IQ"/>
        </w:rPr>
        <w:t>d.circular</w:t>
      </w:r>
      <w:proofErr w:type="spellEnd"/>
    </w:p>
    <w:p w:rsidR="0049261D" w:rsidRPr="00A73678" w:rsidRDefault="008442DE" w:rsidP="005576D4">
      <w:pPr>
        <w:pStyle w:val="ListParagraph"/>
        <w:numPr>
          <w:ilvl w:val="0"/>
          <w:numId w:val="2"/>
        </w:numPr>
        <w:tabs>
          <w:tab w:val="left" w:pos="284"/>
        </w:tabs>
        <w:bidi w:val="0"/>
        <w:ind w:right="107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>S</w:t>
      </w:r>
      <w:r w:rsidR="0049261D" w:rsidRPr="00A73678">
        <w:rPr>
          <w:rFonts w:ascii="Times New Roman" w:hAnsi="Times New Roman" w:cs="Times New Roman"/>
          <w:sz w:val="28"/>
          <w:szCs w:val="28"/>
          <w:lang w:bidi="ar-IQ"/>
        </w:rPr>
        <w:t>unspots are cooler regions having an average temperature of about …………..</w:t>
      </w:r>
      <w:r w:rsidRPr="00A73678">
        <w:rPr>
          <w:rFonts w:ascii="Times New Roman" w:hAnsi="Times New Roman" w:cs="Times New Roman"/>
          <w:sz w:val="28"/>
          <w:szCs w:val="28"/>
          <w:lang w:bidi="ar-IQ"/>
        </w:rPr>
        <w:t>it’s</w:t>
      </w:r>
      <w:r w:rsidR="0049261D"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 very low companied to the average temperature of photosphere . </w:t>
      </w:r>
    </w:p>
    <w:p w:rsidR="0049261D" w:rsidRPr="00A73678" w:rsidRDefault="0049261D" w:rsidP="005576D4">
      <w:pPr>
        <w:bidi w:val="0"/>
        <w:ind w:left="284" w:right="107" w:hanging="76"/>
        <w:contextualSpacing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a.4*10^6k      </w:t>
      </w:r>
      <w:r w:rsidRPr="00A73678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     </w:t>
      </w: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    b.5*10^4         </w:t>
      </w:r>
      <w:r w:rsidRPr="00A73678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        </w:t>
      </w: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    c.1*10^6    </w:t>
      </w:r>
      <w:r w:rsidRPr="00A73678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      </w:t>
      </w:r>
      <w:r w:rsidRPr="00A73678">
        <w:rPr>
          <w:rFonts w:ascii="Times New Roman" w:hAnsi="Times New Roman" w:cs="Times New Roman"/>
          <w:sz w:val="28"/>
          <w:szCs w:val="28"/>
          <w:lang w:bidi="ar-IQ"/>
        </w:rPr>
        <w:t xml:space="preserve">        d.6*10^4</w:t>
      </w:r>
    </w:p>
    <w:p w:rsidR="0054084F" w:rsidRPr="00A73678" w:rsidRDefault="0054084F" w:rsidP="005576D4">
      <w:pPr>
        <w:bidi w:val="0"/>
        <w:ind w:left="360" w:right="107" w:hanging="76"/>
        <w:jc w:val="both"/>
        <w:rPr>
          <w:rFonts w:ascii="Times New Roman" w:hAnsi="Times New Roman" w:cs="Times New Roman"/>
          <w:sz w:val="28"/>
          <w:szCs w:val="28"/>
          <w:lang w:bidi="ar-IQ"/>
        </w:rPr>
      </w:pPr>
    </w:p>
    <w:p w:rsidR="009C77FA" w:rsidRPr="00A73678" w:rsidRDefault="009C77FA" w:rsidP="005576D4">
      <w:pPr>
        <w:tabs>
          <w:tab w:val="left" w:pos="3466"/>
        </w:tabs>
        <w:bidi w:val="0"/>
        <w:ind w:right="107"/>
        <w:jc w:val="both"/>
        <w:rPr>
          <w:rFonts w:asciiTheme="majorBidi" w:hAnsiTheme="majorBidi" w:cstheme="majorBidi"/>
          <w:sz w:val="24"/>
          <w:szCs w:val="24"/>
        </w:rPr>
      </w:pPr>
    </w:p>
    <w:p w:rsidR="005576D4" w:rsidRPr="00A73678" w:rsidRDefault="005576D4" w:rsidP="005576D4">
      <w:pPr>
        <w:tabs>
          <w:tab w:val="left" w:pos="3466"/>
        </w:tabs>
        <w:bidi w:val="0"/>
        <w:ind w:right="107"/>
        <w:jc w:val="both"/>
        <w:rPr>
          <w:rFonts w:asciiTheme="majorBidi" w:hAnsiTheme="majorBidi" w:cstheme="majorBidi"/>
          <w:sz w:val="24"/>
          <w:szCs w:val="24"/>
        </w:rPr>
      </w:pPr>
    </w:p>
    <w:p w:rsidR="005576D4" w:rsidRPr="00A73678" w:rsidRDefault="005576D4" w:rsidP="005576D4">
      <w:pPr>
        <w:tabs>
          <w:tab w:val="left" w:pos="3466"/>
        </w:tabs>
        <w:bidi w:val="0"/>
        <w:ind w:right="107"/>
        <w:jc w:val="both"/>
        <w:rPr>
          <w:rFonts w:asciiTheme="majorBidi" w:hAnsiTheme="majorBidi" w:cstheme="majorBidi"/>
          <w:sz w:val="24"/>
          <w:szCs w:val="24"/>
        </w:rPr>
      </w:pPr>
    </w:p>
    <w:p w:rsidR="005576D4" w:rsidRPr="00A73678" w:rsidRDefault="005576D4" w:rsidP="005576D4">
      <w:pPr>
        <w:tabs>
          <w:tab w:val="left" w:pos="3466"/>
        </w:tabs>
        <w:bidi w:val="0"/>
        <w:ind w:right="107"/>
        <w:jc w:val="both"/>
        <w:rPr>
          <w:rFonts w:asciiTheme="majorBidi" w:hAnsiTheme="majorBidi" w:cstheme="majorBidi"/>
          <w:sz w:val="24"/>
          <w:szCs w:val="24"/>
        </w:rPr>
      </w:pPr>
    </w:p>
    <w:p w:rsidR="008442DE" w:rsidRPr="00A73678" w:rsidRDefault="008442DE" w:rsidP="008442DE">
      <w:pPr>
        <w:tabs>
          <w:tab w:val="left" w:pos="3466"/>
        </w:tabs>
        <w:bidi w:val="0"/>
        <w:ind w:right="107"/>
        <w:jc w:val="both"/>
        <w:rPr>
          <w:rFonts w:asciiTheme="majorBidi" w:hAnsiTheme="majorBidi" w:cstheme="majorBidi"/>
          <w:sz w:val="24"/>
          <w:szCs w:val="24"/>
          <w:rtl/>
        </w:rPr>
      </w:pPr>
    </w:p>
    <w:p w:rsidR="005576D4" w:rsidRPr="00A73678" w:rsidRDefault="005576D4" w:rsidP="005576D4">
      <w:pPr>
        <w:tabs>
          <w:tab w:val="left" w:pos="3466"/>
        </w:tabs>
        <w:bidi w:val="0"/>
        <w:ind w:right="107"/>
        <w:jc w:val="both"/>
        <w:rPr>
          <w:rFonts w:asciiTheme="majorBidi" w:hAnsiTheme="majorBidi" w:cstheme="majorBidi"/>
          <w:sz w:val="24"/>
          <w:szCs w:val="24"/>
        </w:rPr>
      </w:pPr>
    </w:p>
    <w:p w:rsidR="00F21BC2" w:rsidRPr="00A73678" w:rsidRDefault="00F21BC2" w:rsidP="005576D4">
      <w:pPr>
        <w:bidi w:val="0"/>
        <w:ind w:right="107" w:hanging="142"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lastRenderedPageBreak/>
        <w:t>Q3)</w:t>
      </w: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Choose the suitable answer:</w:t>
      </w: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</w:t>
      </w: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(</w:t>
      </w:r>
      <w:r w:rsidR="003E3F78"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M</w:t>
      </w: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athematics MSQ)</w:t>
      </w: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</w:t>
      </w: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     (</w:t>
      </w:r>
      <w:r w:rsidRPr="00A73678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>2</w:t>
      </w: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0 marks)</w:t>
      </w:r>
    </w:p>
    <w:p w:rsidR="005576D4" w:rsidRPr="00A73678" w:rsidRDefault="005576D4" w:rsidP="005576D4">
      <w:pPr>
        <w:bidi w:val="0"/>
        <w:ind w:right="107" w:hanging="142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297CB4" w:rsidRPr="00A73678" w:rsidRDefault="00BD7FA0" w:rsidP="005576D4">
      <w:pPr>
        <w:pStyle w:val="ListParagraph"/>
        <w:numPr>
          <w:ilvl w:val="0"/>
          <w:numId w:val="12"/>
        </w:numPr>
        <w:bidi w:val="0"/>
        <w:spacing w:line="240" w:lineRule="auto"/>
        <w:ind w:left="567" w:right="107" w:hanging="283"/>
        <w:jc w:val="both"/>
        <w:rPr>
          <w:rFonts w:asciiTheme="majorBidi" w:hAnsiTheme="majorBidi" w:cstheme="majorBidi"/>
          <w:sz w:val="28"/>
          <w:szCs w:val="28"/>
        </w:rPr>
      </w:pPr>
      <w:r w:rsidRPr="00A73678">
        <w:rPr>
          <w:rFonts w:asciiTheme="majorBidi" w:hAnsiTheme="majorBidi" w:cstheme="majorBidi"/>
          <w:sz w:val="28"/>
          <w:szCs w:val="28"/>
        </w:rPr>
        <w:t>F</w:t>
      </w:r>
      <w:r w:rsidR="00297CB4" w:rsidRPr="00A73678">
        <w:rPr>
          <w:rFonts w:asciiTheme="majorBidi" w:hAnsiTheme="majorBidi" w:cstheme="majorBidi"/>
          <w:sz w:val="28"/>
          <w:szCs w:val="28"/>
        </w:rPr>
        <w:t>ringe formed on screen a way about 15cm form sources monochromatic wavelength 700nm pass through a single – slit have width 1um thus width of central fringe is ………cm.</w:t>
      </w:r>
    </w:p>
    <w:p w:rsidR="00297CB4" w:rsidRPr="00A73678" w:rsidRDefault="00297CB4" w:rsidP="005576D4">
      <w:pPr>
        <w:pStyle w:val="ListParagraph"/>
        <w:numPr>
          <w:ilvl w:val="0"/>
          <w:numId w:val="11"/>
        </w:numPr>
        <w:bidi w:val="0"/>
        <w:spacing w:line="240" w:lineRule="auto"/>
        <w:ind w:left="851" w:right="107" w:hanging="283"/>
        <w:jc w:val="both"/>
        <w:rPr>
          <w:rFonts w:asciiTheme="majorBidi" w:hAnsiTheme="majorBidi" w:cstheme="majorBidi"/>
          <w:sz w:val="28"/>
          <w:szCs w:val="28"/>
        </w:rPr>
      </w:pPr>
      <w:r w:rsidRPr="00A73678">
        <w:rPr>
          <w:rFonts w:asciiTheme="majorBidi" w:hAnsiTheme="majorBidi" w:cstheme="majorBidi"/>
          <w:sz w:val="28"/>
          <w:szCs w:val="28"/>
        </w:rPr>
        <w:t xml:space="preserve">55cm                 b.29cm                         c.27cm                        d.39cm </w:t>
      </w:r>
    </w:p>
    <w:p w:rsidR="00297CB4" w:rsidRPr="00A73678" w:rsidRDefault="00297CB4" w:rsidP="005576D4">
      <w:pPr>
        <w:pStyle w:val="ListParagraph"/>
        <w:bidi w:val="0"/>
        <w:spacing w:line="240" w:lineRule="auto"/>
        <w:ind w:left="567" w:right="107" w:hanging="283"/>
        <w:jc w:val="both"/>
        <w:rPr>
          <w:rFonts w:asciiTheme="majorBidi" w:hAnsiTheme="majorBidi" w:cstheme="majorBidi"/>
          <w:sz w:val="28"/>
          <w:szCs w:val="28"/>
        </w:rPr>
      </w:pPr>
      <w:r w:rsidRPr="00A73678">
        <w:rPr>
          <w:rFonts w:asciiTheme="majorBidi" w:hAnsiTheme="majorBidi" w:cstheme="majorBidi"/>
          <w:b/>
          <w:bCs/>
          <w:sz w:val="28"/>
          <w:szCs w:val="28"/>
        </w:rPr>
        <w:t>2-</w:t>
      </w:r>
      <w:r w:rsidR="00BD7FA0" w:rsidRPr="00A73678">
        <w:rPr>
          <w:rFonts w:asciiTheme="majorBidi" w:hAnsiTheme="majorBidi" w:cstheme="majorBidi"/>
          <w:sz w:val="28"/>
          <w:szCs w:val="28"/>
        </w:rPr>
        <w:t>I</w:t>
      </w:r>
      <w:r w:rsidRPr="00A73678">
        <w:rPr>
          <w:rFonts w:asciiTheme="majorBidi" w:hAnsiTheme="majorBidi" w:cstheme="majorBidi"/>
          <w:sz w:val="28"/>
          <w:szCs w:val="28"/>
        </w:rPr>
        <w:t>f sun have diameter about 1.39*10</w:t>
      </w:r>
      <w:r w:rsidRPr="00A73678">
        <w:rPr>
          <w:rFonts w:asciiTheme="majorBidi" w:hAnsiTheme="majorBidi" w:cstheme="majorBidi"/>
          <w:sz w:val="28"/>
          <w:szCs w:val="28"/>
          <w:vertAlign w:val="superscript"/>
        </w:rPr>
        <w:t>9</w:t>
      </w:r>
      <w:r w:rsidRPr="00A73678">
        <w:rPr>
          <w:rFonts w:asciiTheme="majorBidi" w:hAnsiTheme="majorBidi" w:cstheme="majorBidi"/>
          <w:sz w:val="28"/>
          <w:szCs w:val="28"/>
        </w:rPr>
        <w:t>m thus the rate of this diameter to the earth sun distance is …………….. (Where earth far about 1.5*10</w:t>
      </w:r>
      <w:r w:rsidRPr="00A73678">
        <w:rPr>
          <w:rFonts w:asciiTheme="majorBidi" w:hAnsiTheme="majorBidi" w:cstheme="majorBidi"/>
          <w:sz w:val="28"/>
          <w:szCs w:val="28"/>
          <w:vertAlign w:val="superscript"/>
        </w:rPr>
        <w:t>9</w:t>
      </w:r>
      <w:r w:rsidRPr="00A73678">
        <w:rPr>
          <w:rFonts w:asciiTheme="majorBidi" w:hAnsiTheme="majorBidi" w:cstheme="majorBidi"/>
          <w:sz w:val="28"/>
          <w:szCs w:val="28"/>
        </w:rPr>
        <w:t xml:space="preserve"> km from the sun)</w:t>
      </w:r>
    </w:p>
    <w:p w:rsidR="00297CB4" w:rsidRPr="00A73678" w:rsidRDefault="00297CB4" w:rsidP="005576D4">
      <w:pPr>
        <w:pStyle w:val="ListParagraph"/>
        <w:numPr>
          <w:ilvl w:val="0"/>
          <w:numId w:val="13"/>
        </w:numPr>
        <w:bidi w:val="0"/>
        <w:spacing w:line="240" w:lineRule="auto"/>
        <w:ind w:left="851" w:right="107" w:hanging="283"/>
        <w:jc w:val="both"/>
        <w:rPr>
          <w:rFonts w:asciiTheme="majorBidi" w:hAnsiTheme="majorBidi" w:cstheme="majorBidi"/>
          <w:sz w:val="28"/>
          <w:szCs w:val="28"/>
        </w:rPr>
      </w:pPr>
      <w:r w:rsidRPr="00A73678">
        <w:rPr>
          <w:rFonts w:asciiTheme="majorBidi" w:hAnsiTheme="majorBidi" w:cstheme="majorBidi"/>
          <w:sz w:val="28"/>
          <w:szCs w:val="28"/>
        </w:rPr>
        <w:t>0.932*10</w:t>
      </w:r>
      <w:r w:rsidRPr="00A73678">
        <w:rPr>
          <w:rFonts w:asciiTheme="majorBidi" w:hAnsiTheme="majorBidi" w:cstheme="majorBidi"/>
          <w:sz w:val="28"/>
          <w:szCs w:val="28"/>
          <w:vertAlign w:val="superscript"/>
        </w:rPr>
        <w:t>-2</w:t>
      </w:r>
      <w:r w:rsidRPr="00A73678">
        <w:rPr>
          <w:rFonts w:asciiTheme="majorBidi" w:hAnsiTheme="majorBidi" w:cstheme="majorBidi"/>
          <w:sz w:val="28"/>
          <w:szCs w:val="28"/>
        </w:rPr>
        <w:t xml:space="preserve">           b.0.3              c. 0.26*10</w:t>
      </w:r>
      <w:r w:rsidRPr="00A73678">
        <w:rPr>
          <w:rFonts w:asciiTheme="majorBidi" w:hAnsiTheme="majorBidi" w:cstheme="majorBidi"/>
          <w:sz w:val="28"/>
          <w:szCs w:val="28"/>
          <w:vertAlign w:val="superscript"/>
        </w:rPr>
        <w:t>-3</w:t>
      </w:r>
      <w:r w:rsidRPr="00A73678">
        <w:rPr>
          <w:rFonts w:asciiTheme="majorBidi" w:hAnsiTheme="majorBidi" w:cstheme="majorBidi"/>
          <w:sz w:val="28"/>
          <w:szCs w:val="28"/>
        </w:rPr>
        <w:t xml:space="preserve">              d. 0.7*10</w:t>
      </w:r>
      <w:r w:rsidRPr="00A73678">
        <w:rPr>
          <w:rFonts w:asciiTheme="majorBidi" w:hAnsiTheme="majorBidi" w:cstheme="majorBidi"/>
          <w:sz w:val="28"/>
          <w:szCs w:val="28"/>
          <w:vertAlign w:val="superscript"/>
        </w:rPr>
        <w:t>-2</w:t>
      </w:r>
      <w:r w:rsidRPr="00A73678">
        <w:rPr>
          <w:rFonts w:asciiTheme="majorBidi" w:hAnsiTheme="majorBidi" w:cstheme="majorBidi"/>
          <w:sz w:val="28"/>
          <w:szCs w:val="28"/>
        </w:rPr>
        <w:t xml:space="preserve">        </w:t>
      </w:r>
    </w:p>
    <w:p w:rsidR="00297CB4" w:rsidRPr="00A73678" w:rsidRDefault="00297CB4" w:rsidP="005576D4">
      <w:pPr>
        <w:bidi w:val="0"/>
        <w:spacing w:line="240" w:lineRule="auto"/>
        <w:ind w:left="567" w:right="107" w:hanging="283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3-</w:t>
      </w:r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The equation ……………………… refer to the average direct solar radiation at average distance between  the sun and the earth. </w:t>
      </w:r>
    </w:p>
    <w:p w:rsidR="00297CB4" w:rsidRPr="00A73678" w:rsidRDefault="0031408F" w:rsidP="005576D4">
      <w:pPr>
        <w:pStyle w:val="ListParagraph"/>
        <w:numPr>
          <w:ilvl w:val="0"/>
          <w:numId w:val="14"/>
        </w:numPr>
        <w:tabs>
          <w:tab w:val="left" w:pos="851"/>
        </w:tabs>
        <w:bidi w:val="0"/>
        <w:spacing w:line="240" w:lineRule="auto"/>
        <w:ind w:left="709" w:right="107" w:hanging="141"/>
        <w:jc w:val="both"/>
        <w:rPr>
          <w:rFonts w:asciiTheme="majorBidi" w:hAnsiTheme="majorBidi" w:cstheme="majorBidi"/>
          <w:sz w:val="28"/>
          <w:szCs w:val="28"/>
          <w:lang w:bidi="ar-IQ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dir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Sc</m:t>
            </m:r>
          </m:sub>
        </m:sSub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bidi="ar-IQ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bidi="ar-IQ"/>
                  </w:rPr>
                  <m:t>τ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bidi="ar-IQ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bidi="ar-IQ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bidi="ar-IQ"/>
                  </w:rPr>
                  <m:t>τ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bidi="ar-IQ"/>
                  </w:rPr>
                  <m:t>t</m:t>
                </m:r>
              </m:sub>
            </m:s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  <w:lang w:bidi="ar-IQ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8"/>
                    <w:szCs w:val="28"/>
                    <w:lang w:bidi="ar-IQ"/>
                  </w:rPr>
                  <m:t>α</m:t>
                </m:r>
              </m:e>
              <m:sub>
                <m:r>
                  <w:rPr>
                    <w:rFonts w:ascii="Cambria Math" w:hAnsi="Cambria Math" w:cstheme="majorBidi"/>
                    <w:sz w:val="28"/>
                    <w:szCs w:val="28"/>
                    <w:lang w:bidi="ar-IQ"/>
                  </w:rPr>
                  <m:t>w</m:t>
                </m:r>
              </m:sub>
            </m:sSub>
          </m:e>
        </m:d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τ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a</m:t>
            </m:r>
          </m:sub>
        </m:sSub>
      </m:oMath>
      <w:r w:rsidR="00297CB4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     b.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dir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Sc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-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α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0</m:t>
            </m:r>
          </m:sub>
        </m:sSub>
      </m:oMath>
      <w:r w:rsidR="00297CB4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  </w:t>
      </w:r>
      <w:r w:rsidR="002F013D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</w:t>
      </w:r>
      <w:r w:rsidR="00297CB4" w:rsidRPr="00A73678">
        <w:rPr>
          <w:rFonts w:asciiTheme="majorBidi" w:hAnsiTheme="majorBidi" w:cstheme="majorBidi"/>
          <w:sz w:val="28"/>
          <w:szCs w:val="28"/>
          <w:lang w:bidi="ar-IQ"/>
        </w:rPr>
        <w:t xml:space="preserve">   c.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dir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Sc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τ</m:t>
        </m:r>
      </m:oMath>
    </w:p>
    <w:p w:rsidR="00297CB4" w:rsidRPr="00A73678" w:rsidRDefault="00297CB4" w:rsidP="005576D4">
      <w:pPr>
        <w:pStyle w:val="ListParagraph"/>
        <w:bidi w:val="0"/>
        <w:spacing w:line="240" w:lineRule="auto"/>
        <w:ind w:left="993" w:right="107" w:hanging="141"/>
        <w:jc w:val="both"/>
        <w:rPr>
          <w:rFonts w:asciiTheme="majorBidi" w:hAnsiTheme="majorBidi" w:cstheme="majorBidi"/>
          <w:sz w:val="28"/>
          <w:szCs w:val="28"/>
          <w:lang w:bidi="ar-IQ"/>
        </w:rPr>
      </w:pPr>
      <w:proofErr w:type="gramStart"/>
      <w:r w:rsidRPr="00A73678">
        <w:rPr>
          <w:rFonts w:asciiTheme="majorBidi" w:hAnsiTheme="majorBidi" w:cstheme="majorBidi"/>
          <w:sz w:val="28"/>
          <w:szCs w:val="28"/>
          <w:lang w:bidi="ar-IQ"/>
        </w:rPr>
        <w:t>d</w:t>
      </w:r>
      <w:proofErr w:type="gramEnd"/>
      <w:r w:rsidRPr="00A73678">
        <w:rPr>
          <w:rFonts w:asciiTheme="majorBidi" w:hAnsiTheme="majorBidi" w:cstheme="majorBidi"/>
          <w:sz w:val="28"/>
          <w:szCs w:val="28"/>
          <w:lang w:bidi="ar-IQ"/>
        </w:rPr>
        <w:t>.</w:t>
      </w:r>
      <m:oMath>
        <m:r>
          <w:rPr>
            <w:rFonts w:ascii="Cambria Math" w:hAnsi="Cambria Math" w:cstheme="majorBidi"/>
            <w:sz w:val="28"/>
            <w:szCs w:val="28"/>
            <w:lang w:bidi="ar-IQ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dir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I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Sc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 xml:space="preserve">( 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τ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0</m:t>
            </m:r>
          </m:sub>
        </m:sSub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τ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t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-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α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w</m:t>
            </m:r>
          </m:sub>
        </m:sSub>
        <m:r>
          <w:rPr>
            <w:rFonts w:ascii="Cambria Math" w:hAnsi="Cambria Math" w:cstheme="majorBidi"/>
            <w:sz w:val="28"/>
            <w:szCs w:val="28"/>
            <w:lang w:bidi="ar-IQ"/>
          </w:rPr>
          <m:t>)/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IQ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τ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IQ"/>
              </w:rPr>
              <m:t>a</m:t>
            </m:r>
          </m:sub>
        </m:sSub>
      </m:oMath>
    </w:p>
    <w:p w:rsidR="00297CB4" w:rsidRPr="00A73678" w:rsidRDefault="00297CB4" w:rsidP="005576D4">
      <w:pPr>
        <w:pStyle w:val="ListParagraph"/>
        <w:bidi w:val="0"/>
        <w:spacing w:line="240" w:lineRule="auto"/>
        <w:ind w:left="567" w:right="107" w:hanging="283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A73678">
        <w:rPr>
          <w:rFonts w:asciiTheme="majorBidi" w:hAnsiTheme="majorBidi" w:cstheme="majorBidi"/>
          <w:b/>
          <w:bCs/>
          <w:sz w:val="28"/>
          <w:szCs w:val="28"/>
          <w:lang w:bidi="ar-IQ"/>
        </w:rPr>
        <w:t>4-</w:t>
      </w:r>
      <w:r w:rsidR="00BD7FA0" w:rsidRPr="00A73678">
        <w:rPr>
          <w:rFonts w:asciiTheme="majorBidi" w:hAnsiTheme="majorBidi" w:cstheme="majorBidi"/>
          <w:sz w:val="28"/>
          <w:szCs w:val="28"/>
          <w:lang w:bidi="ar-IQ"/>
        </w:rPr>
        <w:t>W</w:t>
      </w:r>
      <w:r w:rsidRPr="00A73678">
        <w:rPr>
          <w:rFonts w:asciiTheme="majorBidi" w:hAnsiTheme="majorBidi" w:cstheme="majorBidi"/>
          <w:sz w:val="28"/>
          <w:szCs w:val="28"/>
          <w:lang w:bidi="ar-IQ"/>
        </w:rPr>
        <w:t>hen light enters narrow slit, it diffract in different directions, concentrative and destructive interference create …………………….respectively on screen a way distance from source.</w:t>
      </w:r>
    </w:p>
    <w:p w:rsidR="00297CB4" w:rsidRPr="00A73678" w:rsidRDefault="00297CB4" w:rsidP="005576D4">
      <w:pPr>
        <w:pStyle w:val="ListParagraph"/>
        <w:bidi w:val="0"/>
        <w:spacing w:line="240" w:lineRule="auto"/>
        <w:ind w:left="851" w:right="107" w:hanging="283"/>
        <w:jc w:val="both"/>
        <w:rPr>
          <w:rFonts w:asciiTheme="majorBidi" w:hAnsiTheme="majorBidi" w:cstheme="majorBidi"/>
          <w:sz w:val="28"/>
          <w:szCs w:val="28"/>
          <w:rtl/>
          <w:lang w:bidi="ar-IQ"/>
        </w:rPr>
      </w:pPr>
      <w:proofErr w:type="gramStart"/>
      <w:r w:rsidRPr="00A73678">
        <w:rPr>
          <w:rFonts w:asciiTheme="majorBidi" w:hAnsiTheme="majorBidi" w:cstheme="majorBidi"/>
          <w:sz w:val="28"/>
          <w:szCs w:val="28"/>
          <w:lang w:bidi="ar-IQ"/>
        </w:rPr>
        <w:t>a</w:t>
      </w:r>
      <w:proofErr w:type="gramEnd"/>
      <w:r w:rsidRPr="00A73678">
        <w:rPr>
          <w:rFonts w:asciiTheme="majorBidi" w:hAnsiTheme="majorBidi" w:cstheme="majorBidi"/>
          <w:sz w:val="28"/>
          <w:szCs w:val="28"/>
          <w:lang w:bidi="ar-IQ"/>
        </w:rPr>
        <w:t xml:space="preserve">. dark and bright regions            b. bright and dark regions             c. light wave form           d. crest and through         </w:t>
      </w:r>
    </w:p>
    <w:p w:rsidR="00297CB4" w:rsidRPr="00A73678" w:rsidRDefault="00297CB4" w:rsidP="005576D4">
      <w:pPr>
        <w:bidi w:val="0"/>
        <w:spacing w:line="240" w:lineRule="auto"/>
        <w:ind w:left="567" w:right="107" w:hanging="283"/>
        <w:jc w:val="both"/>
        <w:rPr>
          <w:rFonts w:asciiTheme="majorBidi" w:hAnsiTheme="majorBidi" w:cstheme="majorBidi"/>
          <w:sz w:val="28"/>
          <w:szCs w:val="28"/>
        </w:rPr>
      </w:pPr>
      <w:r w:rsidRPr="00A73678">
        <w:rPr>
          <w:rFonts w:asciiTheme="majorBidi" w:hAnsiTheme="majorBidi" w:cstheme="majorBidi"/>
          <w:b/>
          <w:bCs/>
          <w:sz w:val="28"/>
          <w:szCs w:val="28"/>
        </w:rPr>
        <w:t>5-</w:t>
      </w:r>
      <w:r w:rsidR="005576D4" w:rsidRPr="00A73678">
        <w:rPr>
          <w:rFonts w:asciiTheme="majorBidi" w:hAnsiTheme="majorBidi" w:cstheme="majorBidi"/>
          <w:sz w:val="28"/>
          <w:szCs w:val="28"/>
        </w:rPr>
        <w:t>A</w:t>
      </w:r>
      <w:r w:rsidRPr="00A73678">
        <w:rPr>
          <w:rFonts w:asciiTheme="majorBidi" w:hAnsiTheme="majorBidi" w:cstheme="majorBidi"/>
          <w:sz w:val="28"/>
          <w:szCs w:val="28"/>
        </w:rPr>
        <w:t>t higher zenith angle earth curvature become significant and must be taken in to account for example at zenith angle …………, air mass equal to ……………..</w:t>
      </w:r>
    </w:p>
    <w:p w:rsidR="00297CB4" w:rsidRDefault="005576D4" w:rsidP="005576D4">
      <w:pPr>
        <w:pStyle w:val="ListParagraph"/>
        <w:bidi w:val="0"/>
        <w:spacing w:line="240" w:lineRule="auto"/>
        <w:ind w:left="851" w:right="107" w:hanging="283"/>
        <w:jc w:val="both"/>
        <w:rPr>
          <w:rFonts w:asciiTheme="majorBidi" w:hAnsiTheme="majorBidi" w:cstheme="majorBidi"/>
          <w:sz w:val="28"/>
          <w:szCs w:val="28"/>
        </w:rPr>
      </w:pPr>
      <w:r w:rsidRPr="00A73678">
        <w:rPr>
          <w:rFonts w:asciiTheme="majorBidi" w:hAnsiTheme="majorBidi" w:cstheme="majorBidi"/>
          <w:sz w:val="28"/>
          <w:szCs w:val="28"/>
        </w:rPr>
        <w:t>a. 90, 2</w:t>
      </w:r>
      <w:r w:rsidR="00297CB4" w:rsidRPr="00A73678">
        <w:rPr>
          <w:rFonts w:asciiTheme="majorBidi" w:hAnsiTheme="majorBidi" w:cstheme="majorBidi"/>
          <w:sz w:val="28"/>
          <w:szCs w:val="28"/>
        </w:rPr>
        <w:t xml:space="preserve">                        b. 60</w:t>
      </w:r>
      <w:r w:rsidR="008442DE" w:rsidRPr="00A73678">
        <w:rPr>
          <w:rFonts w:asciiTheme="majorBidi" w:hAnsiTheme="majorBidi" w:cstheme="majorBidi"/>
          <w:sz w:val="28"/>
          <w:szCs w:val="28"/>
        </w:rPr>
        <w:t>, 2</w:t>
      </w:r>
      <w:r w:rsidR="00297CB4" w:rsidRPr="00A73678">
        <w:rPr>
          <w:rFonts w:asciiTheme="majorBidi" w:hAnsiTheme="majorBidi" w:cstheme="majorBidi"/>
          <w:sz w:val="28"/>
          <w:szCs w:val="28"/>
        </w:rPr>
        <w:t xml:space="preserve">                       c.30</w:t>
      </w:r>
      <w:r w:rsidR="008442DE" w:rsidRPr="00A73678">
        <w:rPr>
          <w:rFonts w:asciiTheme="majorBidi" w:hAnsiTheme="majorBidi" w:cstheme="majorBidi"/>
          <w:sz w:val="28"/>
          <w:szCs w:val="28"/>
        </w:rPr>
        <w:t>, 1</w:t>
      </w:r>
      <w:r w:rsidR="00297CB4" w:rsidRPr="00A73678">
        <w:rPr>
          <w:rFonts w:asciiTheme="majorBidi" w:hAnsiTheme="majorBidi" w:cstheme="majorBidi"/>
          <w:sz w:val="28"/>
          <w:szCs w:val="28"/>
        </w:rPr>
        <w:t xml:space="preserve">                         d. 60</w:t>
      </w:r>
      <w:r w:rsidR="008442DE" w:rsidRPr="00A73678">
        <w:rPr>
          <w:rFonts w:asciiTheme="majorBidi" w:hAnsiTheme="majorBidi" w:cstheme="majorBidi"/>
          <w:sz w:val="28"/>
          <w:szCs w:val="28"/>
        </w:rPr>
        <w:t>, 1</w:t>
      </w:r>
      <w:r w:rsidR="00297CB4">
        <w:rPr>
          <w:rFonts w:asciiTheme="majorBidi" w:hAnsiTheme="majorBidi" w:cstheme="majorBidi"/>
          <w:sz w:val="28"/>
          <w:szCs w:val="28"/>
        </w:rPr>
        <w:t xml:space="preserve">  </w:t>
      </w:r>
    </w:p>
    <w:p w:rsidR="00297CB4" w:rsidRDefault="00297CB4" w:rsidP="005576D4">
      <w:pPr>
        <w:pStyle w:val="ListParagraph"/>
        <w:bidi w:val="0"/>
        <w:spacing w:line="240" w:lineRule="auto"/>
        <w:ind w:left="567" w:right="107" w:hanging="283"/>
        <w:jc w:val="both"/>
        <w:rPr>
          <w:rFonts w:asciiTheme="majorBidi" w:hAnsiTheme="majorBidi" w:cstheme="majorBidi"/>
          <w:sz w:val="28"/>
          <w:szCs w:val="28"/>
          <w:lang w:bidi="ar-IQ"/>
        </w:rPr>
      </w:pPr>
    </w:p>
    <w:p w:rsidR="00F21BC2" w:rsidRDefault="00F21BC2" w:rsidP="0054084F">
      <w:pPr>
        <w:tabs>
          <w:tab w:val="left" w:pos="3466"/>
        </w:tabs>
        <w:bidi w:val="0"/>
        <w:ind w:right="107" w:hanging="142"/>
        <w:rPr>
          <w:rFonts w:asciiTheme="majorBidi" w:hAnsiTheme="majorBidi" w:cstheme="majorBidi"/>
          <w:sz w:val="28"/>
          <w:szCs w:val="28"/>
        </w:rPr>
      </w:pPr>
    </w:p>
    <w:p w:rsidR="009D553F" w:rsidRPr="00ED7BED" w:rsidRDefault="009D553F" w:rsidP="009D553F">
      <w:pPr>
        <w:tabs>
          <w:tab w:val="left" w:pos="3466"/>
        </w:tabs>
        <w:bidi w:val="0"/>
        <w:ind w:right="107" w:hanging="142"/>
        <w:rPr>
          <w:rFonts w:asciiTheme="majorBidi" w:hAnsiTheme="majorBidi" w:cstheme="majorBidi"/>
          <w:sz w:val="28"/>
          <w:szCs w:val="28"/>
        </w:rPr>
      </w:pPr>
    </w:p>
    <w:p w:rsidR="009C77FA" w:rsidRDefault="009C77FA" w:rsidP="0054084F">
      <w:pPr>
        <w:tabs>
          <w:tab w:val="left" w:pos="3466"/>
        </w:tabs>
        <w:ind w:right="107"/>
        <w:jc w:val="center"/>
        <w:rPr>
          <w:rFonts w:asciiTheme="majorBidi" w:hAnsiTheme="majorBidi" w:cstheme="majorBidi"/>
          <w:i/>
          <w:iCs/>
          <w:sz w:val="28"/>
          <w:szCs w:val="28"/>
        </w:rPr>
      </w:pPr>
      <w:bookmarkStart w:id="0" w:name="_GoBack"/>
      <w:bookmarkEnd w:id="0"/>
    </w:p>
    <w:p w:rsidR="009D553F" w:rsidRDefault="009D553F" w:rsidP="0054084F">
      <w:pPr>
        <w:tabs>
          <w:tab w:val="left" w:pos="3466"/>
        </w:tabs>
        <w:ind w:right="107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:rsidR="009D553F" w:rsidRPr="00ED7BED" w:rsidRDefault="009D553F" w:rsidP="0054084F">
      <w:pPr>
        <w:tabs>
          <w:tab w:val="left" w:pos="3466"/>
        </w:tabs>
        <w:ind w:right="107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:rsidR="001848A3" w:rsidRPr="00ED7BED" w:rsidRDefault="001848A3" w:rsidP="0054084F">
      <w:pPr>
        <w:tabs>
          <w:tab w:val="left" w:pos="3466"/>
        </w:tabs>
        <w:ind w:right="107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ED7BED">
        <w:rPr>
          <w:rFonts w:asciiTheme="majorBidi" w:hAnsiTheme="majorBidi" w:cstheme="majorBidi"/>
          <w:b/>
          <w:bCs/>
          <w:i/>
          <w:iCs/>
          <w:sz w:val="32"/>
          <w:szCs w:val="32"/>
        </w:rPr>
        <w:t>Good Luck</w:t>
      </w:r>
    </w:p>
    <w:p w:rsidR="00C24DDB" w:rsidRPr="00445E50" w:rsidRDefault="001848A3" w:rsidP="0054084F">
      <w:pPr>
        <w:tabs>
          <w:tab w:val="left" w:pos="3466"/>
        </w:tabs>
        <w:ind w:right="107"/>
        <w:jc w:val="center"/>
        <w:rPr>
          <w:rFonts w:asciiTheme="majorBidi" w:hAnsiTheme="majorBidi" w:cstheme="majorBidi"/>
          <w:sz w:val="24"/>
          <w:szCs w:val="24"/>
        </w:rPr>
      </w:pPr>
      <w:r w:rsidRPr="00445E50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67C6435" wp14:editId="2D1D2563">
            <wp:simplePos x="0" y="0"/>
            <wp:positionH relativeFrom="column">
              <wp:posOffset>4975860</wp:posOffset>
            </wp:positionH>
            <wp:positionV relativeFrom="paragraph">
              <wp:posOffset>3980180</wp:posOffset>
            </wp:positionV>
            <wp:extent cx="927735" cy="796290"/>
            <wp:effectExtent l="0" t="0" r="5715" b="3810"/>
            <wp:wrapTight wrapText="bothSides">
              <wp:wrapPolygon edited="0">
                <wp:start x="0" y="0"/>
                <wp:lineTo x="0" y="21187"/>
                <wp:lineTo x="21290" y="21187"/>
                <wp:lineTo x="2129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توقيع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735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24DDB" w:rsidRPr="00445E50" w:rsidSect="0019620F">
      <w:footerReference w:type="default" r:id="rId8"/>
      <w:headerReference w:type="first" r:id="rId9"/>
      <w:footerReference w:type="first" r:id="rId10"/>
      <w:pgSz w:w="11906" w:h="16838"/>
      <w:pgMar w:top="1350" w:right="1080" w:bottom="900" w:left="1080" w:header="708" w:footer="52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408F" w:rsidRDefault="0031408F" w:rsidP="00B5572C">
      <w:pPr>
        <w:spacing w:after="0" w:line="240" w:lineRule="auto"/>
      </w:pPr>
      <w:r>
        <w:separator/>
      </w:r>
    </w:p>
  </w:endnote>
  <w:endnote w:type="continuationSeparator" w:id="0">
    <w:p w:rsidR="0031408F" w:rsidRDefault="0031408F" w:rsidP="00B55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khbar MT"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385"/>
      <w:gridCol w:w="975"/>
      <w:gridCol w:w="4386"/>
    </w:tblGrid>
    <w:tr w:rsidR="00445E50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:rsidR="00445E50" w:rsidRPr="00BB356F" w:rsidRDefault="00445E50" w:rsidP="00180E46">
          <w:pPr>
            <w:pStyle w:val="Header"/>
            <w:jc w:val="center"/>
            <w:rPr>
              <w:rFonts w:asciiTheme="majorBidi" w:eastAsiaTheme="majorEastAsia" w:hAnsiTheme="majorBidi" w:cstheme="majorBidi"/>
              <w:b/>
              <w:bCs/>
              <w:sz w:val="20"/>
              <w:szCs w:val="20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445E50" w:rsidRDefault="00445E50" w:rsidP="00BB356F">
          <w:pPr>
            <w:pStyle w:val="NoSpacing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b/>
              <w:bCs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A73678" w:rsidRPr="00A73678">
            <w:rPr>
              <w:rFonts w:asciiTheme="majorHAnsi" w:eastAsiaTheme="majorEastAsia" w:hAnsiTheme="majorHAnsi" w:cstheme="majorBidi"/>
              <w:b/>
              <w:bCs/>
              <w:noProof/>
            </w:rPr>
            <w:t>2</w:t>
          </w:r>
          <w:r>
            <w:rPr>
              <w:rFonts w:asciiTheme="majorHAnsi" w:eastAsiaTheme="majorEastAsia" w:hAnsiTheme="majorHAnsi" w:cstheme="majorBidi"/>
              <w:b/>
              <w:bCs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:rsidR="00445E50" w:rsidRDefault="00445E50" w:rsidP="00BB356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  <w:r w:rsidRPr="00BB356F">
            <w:rPr>
              <w:rFonts w:asciiTheme="majorHAnsi" w:eastAsiaTheme="majorEastAsia" w:hAnsiTheme="majorHAnsi" w:cstheme="majorBidi"/>
              <w:b/>
              <w:bCs/>
            </w:rPr>
            <w:t>Signature of Examiner</w:t>
          </w:r>
        </w:p>
      </w:tc>
    </w:tr>
    <w:tr w:rsidR="00445E50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:rsidR="00445E50" w:rsidRDefault="00445E50" w:rsidP="00BB356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445E50" w:rsidRDefault="00445E50" w:rsidP="00BB356F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:rsidR="00445E50" w:rsidRDefault="00445E50" w:rsidP="00BB356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445E50" w:rsidRPr="000C1CFF" w:rsidRDefault="00445E50" w:rsidP="00870066">
    <w:pPr>
      <w:widowControl w:val="0"/>
      <w:tabs>
        <w:tab w:val="center" w:pos="4320"/>
        <w:tab w:val="right" w:pos="8640"/>
      </w:tabs>
      <w:autoSpaceDE w:val="0"/>
      <w:autoSpaceDN w:val="0"/>
      <w:bidi w:val="0"/>
      <w:adjustRightInd w:val="0"/>
      <w:spacing w:after="0" w:line="240" w:lineRule="auto"/>
      <w:jc w:val="center"/>
      <w:rPr>
        <w:rFonts w:ascii="Courier 10cpi" w:eastAsia="Times New Roman" w:hAnsi="Courier 10cpi" w:cs="Times New Roman"/>
        <w:bCs/>
        <w:sz w:val="20"/>
        <w:szCs w:val="20"/>
        <w:rtl/>
        <w:lang w:val="x-none" w:eastAsia="x-none"/>
      </w:rPr>
    </w:pP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>20</w:t>
    </w:r>
    <w:r>
      <w:rPr>
        <w:rFonts w:ascii="Courier 10cpi" w:eastAsia="Times New Roman" w:hAnsi="Courier 10cpi" w:cs="Times New Roman"/>
        <w:bCs/>
        <w:sz w:val="20"/>
        <w:szCs w:val="20"/>
        <w:lang w:eastAsia="x-none"/>
      </w:rPr>
      <w:t>20</w:t>
    </w: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>-20</w:t>
    </w:r>
    <w:r>
      <w:rPr>
        <w:rFonts w:ascii="Courier 10cpi" w:eastAsia="Times New Roman" w:hAnsi="Courier 10cpi" w:cs="Times New Roman"/>
        <w:bCs/>
        <w:sz w:val="20"/>
        <w:szCs w:val="20"/>
        <w:lang w:eastAsia="x-none"/>
      </w:rPr>
      <w:t>21</w:t>
    </w: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 xml:space="preserve"> Dept. of </w:t>
    </w:r>
    <w:r w:rsidRPr="000C1CFF">
      <w:rPr>
        <w:rFonts w:ascii="Courier 10cpi" w:eastAsia="Times New Roman" w:hAnsi="Courier 10cpi" w:cs="Times New Roman"/>
        <w:bCs/>
        <w:sz w:val="20"/>
        <w:szCs w:val="20"/>
        <w:lang w:eastAsia="x-none"/>
      </w:rPr>
      <w:t>Atmospheric</w:t>
    </w: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 xml:space="preserve"> Science, College of Science, </w:t>
    </w:r>
    <w:proofErr w:type="spellStart"/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>Mustansiryiah</w:t>
    </w:r>
    <w:proofErr w:type="spellEnd"/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 xml:space="preserve">  University, Baghdad, Iraq</w:t>
    </w:r>
  </w:p>
  <w:p w:rsidR="00445E50" w:rsidRDefault="00445E50" w:rsidP="00870066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horzAnchor="margin" w:tblpY="1"/>
      <w:tblW w:w="5000" w:type="pct"/>
      <w:tblLook w:val="04A0" w:firstRow="1" w:lastRow="0" w:firstColumn="1" w:lastColumn="0" w:noHBand="0" w:noVBand="1"/>
    </w:tblPr>
    <w:tblGrid>
      <w:gridCol w:w="4385"/>
      <w:gridCol w:w="975"/>
      <w:gridCol w:w="4386"/>
    </w:tblGrid>
    <w:tr w:rsidR="00445E50" w:rsidTr="00BB356F">
      <w:trPr>
        <w:trHeight w:val="88"/>
      </w:trPr>
      <w:tc>
        <w:tcPr>
          <w:tcW w:w="2250" w:type="pct"/>
          <w:tcBorders>
            <w:bottom w:val="single" w:sz="4" w:space="0" w:color="4F81BD" w:themeColor="accent1"/>
          </w:tcBorders>
        </w:tcPr>
        <w:p w:rsidR="00445E50" w:rsidRPr="00BB356F" w:rsidRDefault="00445E50" w:rsidP="00180E46">
          <w:pPr>
            <w:pStyle w:val="Header"/>
            <w:jc w:val="center"/>
            <w:rPr>
              <w:rFonts w:asciiTheme="majorBidi" w:eastAsiaTheme="majorEastAsia" w:hAnsiTheme="majorBidi" w:cstheme="majorBidi"/>
              <w:b/>
              <w:bCs/>
              <w:sz w:val="20"/>
              <w:szCs w:val="20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445E50" w:rsidRDefault="00445E50" w:rsidP="00505F9A">
          <w:pPr>
            <w:pStyle w:val="NoSpacing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b/>
              <w:bCs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A73678" w:rsidRPr="00A73678">
            <w:rPr>
              <w:rFonts w:asciiTheme="majorHAnsi" w:eastAsiaTheme="majorEastAsia" w:hAnsiTheme="majorHAnsi" w:cstheme="majorBidi"/>
              <w:b/>
              <w:bCs/>
              <w:noProof/>
            </w:rPr>
            <w:t>1</w:t>
          </w:r>
          <w:r>
            <w:rPr>
              <w:rFonts w:asciiTheme="majorHAnsi" w:eastAsiaTheme="majorEastAsia" w:hAnsiTheme="majorHAnsi" w:cstheme="majorBidi"/>
              <w:b/>
              <w:bCs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:rsidR="00445E50" w:rsidRDefault="00445E50" w:rsidP="00135CE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  <w:r w:rsidRPr="00135CE4">
            <w:rPr>
              <w:rFonts w:asciiTheme="majorHAnsi" w:eastAsiaTheme="majorEastAsia" w:hAnsiTheme="majorHAnsi" w:cstheme="majorBidi"/>
              <w:b/>
              <w:bCs/>
            </w:rPr>
            <w:t>Electronic Exams</w:t>
          </w:r>
        </w:p>
      </w:tc>
    </w:tr>
    <w:tr w:rsidR="00445E50" w:rsidTr="00BB356F">
      <w:trPr>
        <w:trHeight w:val="87"/>
      </w:trPr>
      <w:tc>
        <w:tcPr>
          <w:tcW w:w="2250" w:type="pct"/>
          <w:tcBorders>
            <w:top w:val="single" w:sz="4" w:space="0" w:color="4F81BD" w:themeColor="accent1"/>
          </w:tcBorders>
        </w:tcPr>
        <w:p w:rsidR="00445E50" w:rsidRDefault="00445E50" w:rsidP="00505F9A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445E50" w:rsidRDefault="00445E50" w:rsidP="00505F9A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:rsidR="00445E50" w:rsidRDefault="00445E50" w:rsidP="00505F9A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445E50" w:rsidRPr="000C1CFF" w:rsidRDefault="00445E50" w:rsidP="00870066">
    <w:pPr>
      <w:widowControl w:val="0"/>
      <w:tabs>
        <w:tab w:val="center" w:pos="4320"/>
        <w:tab w:val="right" w:pos="8640"/>
      </w:tabs>
      <w:autoSpaceDE w:val="0"/>
      <w:autoSpaceDN w:val="0"/>
      <w:bidi w:val="0"/>
      <w:adjustRightInd w:val="0"/>
      <w:spacing w:after="0" w:line="240" w:lineRule="auto"/>
      <w:jc w:val="center"/>
      <w:rPr>
        <w:rFonts w:ascii="Courier 10cpi" w:eastAsia="Times New Roman" w:hAnsi="Courier 10cpi" w:cs="Times New Roman"/>
        <w:bCs/>
        <w:sz w:val="20"/>
        <w:szCs w:val="20"/>
        <w:rtl/>
        <w:lang w:val="x-none" w:eastAsia="x-none"/>
      </w:rPr>
    </w:pP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>20</w:t>
    </w:r>
    <w:r>
      <w:rPr>
        <w:rFonts w:ascii="Courier 10cpi" w:eastAsia="Times New Roman" w:hAnsi="Courier 10cpi" w:cs="Times New Roman"/>
        <w:bCs/>
        <w:sz w:val="20"/>
        <w:szCs w:val="20"/>
        <w:lang w:eastAsia="x-none"/>
      </w:rPr>
      <w:t>20</w:t>
    </w: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>-20</w:t>
    </w:r>
    <w:r>
      <w:rPr>
        <w:rFonts w:ascii="Courier 10cpi" w:eastAsia="Times New Roman" w:hAnsi="Courier 10cpi" w:cs="Times New Roman"/>
        <w:bCs/>
        <w:sz w:val="20"/>
        <w:szCs w:val="20"/>
        <w:lang w:eastAsia="x-none"/>
      </w:rPr>
      <w:t>21</w:t>
    </w: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 xml:space="preserve"> Dept. of </w:t>
    </w:r>
    <w:r w:rsidRPr="000C1CFF">
      <w:rPr>
        <w:rFonts w:ascii="Courier 10cpi" w:eastAsia="Times New Roman" w:hAnsi="Courier 10cpi" w:cs="Times New Roman"/>
        <w:bCs/>
        <w:sz w:val="20"/>
        <w:szCs w:val="20"/>
        <w:lang w:eastAsia="x-none"/>
      </w:rPr>
      <w:t>Atmospheric</w:t>
    </w:r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 xml:space="preserve"> Science, College of Science, </w:t>
    </w:r>
    <w:proofErr w:type="spellStart"/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>Mustansiryiah</w:t>
    </w:r>
    <w:proofErr w:type="spellEnd"/>
    <w:r w:rsidRPr="000C1CFF">
      <w:rPr>
        <w:rFonts w:ascii="Courier 10cpi" w:eastAsia="Times New Roman" w:hAnsi="Courier 10cpi" w:cs="Times New Roman"/>
        <w:bCs/>
        <w:sz w:val="20"/>
        <w:szCs w:val="20"/>
        <w:lang w:val="x-none" w:eastAsia="x-none"/>
      </w:rPr>
      <w:t xml:space="preserve">  University, Baghdad, Iraq</w:t>
    </w:r>
  </w:p>
  <w:p w:rsidR="00445E50" w:rsidRPr="003A2D72" w:rsidRDefault="00445E50" w:rsidP="00870066">
    <w:pPr>
      <w:pStyle w:val="Footer"/>
      <w:bidi w:val="0"/>
      <w:jc w:val="center"/>
      <w:rPr>
        <w:rFonts w:asciiTheme="majorBidi" w:hAnsiTheme="majorBidi" w:cstheme="majorBidi"/>
        <w:b/>
        <w:bCs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408F" w:rsidRDefault="0031408F" w:rsidP="00B5572C">
      <w:pPr>
        <w:spacing w:after="0" w:line="240" w:lineRule="auto"/>
      </w:pPr>
      <w:r>
        <w:separator/>
      </w:r>
    </w:p>
  </w:footnote>
  <w:footnote w:type="continuationSeparator" w:id="0">
    <w:p w:rsidR="0031408F" w:rsidRDefault="0031408F" w:rsidP="00B55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5E50" w:rsidRDefault="00445E50">
    <w:pPr>
      <w:pStyle w:val="Header"/>
      <w:rPr>
        <w:lang w:bidi="ar-IQ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EA8BDCD" wp14:editId="7A862235">
              <wp:simplePos x="0" y="0"/>
              <wp:positionH relativeFrom="column">
                <wp:posOffset>1229995</wp:posOffset>
              </wp:positionH>
              <wp:positionV relativeFrom="paragraph">
                <wp:posOffset>-172720</wp:posOffset>
              </wp:positionV>
              <wp:extent cx="3827780" cy="1587500"/>
              <wp:effectExtent l="1270" t="635" r="0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7780" cy="158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45E50" w:rsidRPr="00A16147" w:rsidRDefault="00445E50" w:rsidP="00A16147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proofErr w:type="spellStart"/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Mustansiriyah</w:t>
                          </w:r>
                          <w:proofErr w:type="spellEnd"/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University </w:t>
                          </w:r>
                        </w:p>
                        <w:p w:rsidR="00445E50" w:rsidRPr="00A16147" w:rsidRDefault="00445E50" w:rsidP="00771727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College of Science</w:t>
                          </w:r>
                        </w:p>
                        <w:p w:rsidR="00445E50" w:rsidRPr="00A16147" w:rsidRDefault="00445E50" w:rsidP="00BE41FB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Department of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atmospheric sciences</w:t>
                          </w:r>
                        </w:p>
                        <w:p w:rsidR="00445E50" w:rsidRPr="00A16147" w:rsidRDefault="00445E50" w:rsidP="005069E8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Final Exam 20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20 – 2021</w:t>
                          </w:r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/ </w:t>
                          </w:r>
                          <w:r w:rsidR="005069E8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second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</w:t>
                          </w:r>
                          <w:r w:rsidRPr="00A16147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semester </w:t>
                          </w:r>
                        </w:p>
                        <w:p w:rsidR="00445E50" w:rsidRPr="00CD65A3" w:rsidRDefault="00445E50" w:rsidP="00135CE4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CD65A3">
                            <w:rPr>
                              <w:rFonts w:ascii="Times New Roman" w:hAnsi="Times New Roman" w:cs="Times New Roman"/>
                              <w:b/>
                              <w:bCs/>
                              <w:lang w:bidi="ar-IQ"/>
                            </w:rPr>
                            <w:t>First attempt</w:t>
                          </w:r>
                        </w:p>
                        <w:p w:rsidR="00445E50" w:rsidRPr="00135CE4" w:rsidRDefault="00445E50" w:rsidP="00C24DDB">
                          <w:pPr>
                            <w:bidi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               </w:t>
                          </w:r>
                          <w:r w:rsidRPr="00135CE4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Subject:  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principle of solar radiation</w:t>
                          </w:r>
                          <w:r w:rsidRPr="00135CE4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                                                        </w:t>
                          </w:r>
                        </w:p>
                        <w:p w:rsidR="00445E50" w:rsidRPr="00135CE4" w:rsidRDefault="00445E50" w:rsidP="00C24DDB">
                          <w:pPr>
                            <w:bidi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                   </w:t>
                          </w:r>
                          <w:r w:rsidRPr="00135CE4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Examiner: 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Ahmed Fattah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Hassoon</w:t>
                          </w:r>
                          <w:proofErr w:type="spellEnd"/>
                        </w:p>
                        <w:p w:rsidR="00445E50" w:rsidRDefault="00445E50" w:rsidP="00135CE4">
                          <w:pPr>
                            <w:bidi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                                     </w:t>
                          </w:r>
                          <w:r w:rsidRPr="00135CE4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Time: 3 Hours</w:t>
                          </w:r>
                        </w:p>
                        <w:p w:rsidR="00445E50" w:rsidRPr="00135CE4" w:rsidRDefault="00445E50" w:rsidP="00135CE4">
                          <w:pPr>
                            <w:bidi w:val="0"/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sz w:val="30"/>
                              <w:szCs w:val="30"/>
                            </w:rPr>
                          </w:pPr>
                          <w:r w:rsidRPr="00135CE4">
                            <w:rPr>
                              <w:rFonts w:ascii="Times New Roman" w:hAnsi="Times New Roman" w:cs="Times New Roman"/>
                              <w:b/>
                              <w:bCs/>
                              <w:sz w:val="30"/>
                              <w:szCs w:val="30"/>
                            </w:rPr>
                            <w:t>Electronic Exam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8BDC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96.85pt;margin-top:-13.6pt;width:301.4pt;height:1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" filled="f" stroked="f" strokeweight=".5pt">
              <v:textbox>
                <w:txbxContent>
                  <w:p w:rsidR="00445E50" w:rsidRPr="00A16147" w:rsidRDefault="00445E50" w:rsidP="00A16147">
                    <w:pPr>
                      <w:bidi w:val="0"/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proofErr w:type="spellStart"/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>Mustansiriyah</w:t>
                    </w:r>
                    <w:proofErr w:type="spellEnd"/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University </w:t>
                    </w:r>
                  </w:p>
                  <w:p w:rsidR="00445E50" w:rsidRPr="00A16147" w:rsidRDefault="00445E50" w:rsidP="00771727">
                    <w:pPr>
                      <w:bidi w:val="0"/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>College of Science</w:t>
                    </w:r>
                  </w:p>
                  <w:p w:rsidR="00445E50" w:rsidRPr="00A16147" w:rsidRDefault="00445E50" w:rsidP="00BE41FB">
                    <w:pPr>
                      <w:bidi w:val="0"/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Department of 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atmospheric sciences</w:t>
                    </w:r>
                  </w:p>
                  <w:p w:rsidR="00445E50" w:rsidRPr="00A16147" w:rsidRDefault="00445E50" w:rsidP="005069E8">
                    <w:pPr>
                      <w:bidi w:val="0"/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>Final Exam 20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20 – 2021</w:t>
                    </w:r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/ </w:t>
                    </w:r>
                    <w:r w:rsidR="005069E8">
                      <w:rPr>
                        <w:rFonts w:ascii="Times New Roman" w:hAnsi="Times New Roman" w:cs="Times New Roman"/>
                        <w:b/>
                        <w:bCs/>
                      </w:rPr>
                      <w:t>second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</w:t>
                    </w:r>
                    <w:r w:rsidRPr="00A16147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semester </w:t>
                    </w:r>
                  </w:p>
                  <w:p w:rsidR="00445E50" w:rsidRPr="00CD65A3" w:rsidRDefault="00445E50" w:rsidP="00135CE4">
                    <w:pPr>
                      <w:bidi w:val="0"/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CD65A3">
                      <w:rPr>
                        <w:rFonts w:ascii="Times New Roman" w:hAnsi="Times New Roman" w:cs="Times New Roman"/>
                        <w:b/>
                        <w:bCs/>
                        <w:lang w:bidi="ar-IQ"/>
                      </w:rPr>
                      <w:t>First attempt</w:t>
                    </w:r>
                  </w:p>
                  <w:p w:rsidR="00445E50" w:rsidRPr="00135CE4" w:rsidRDefault="00445E50" w:rsidP="00C24DDB">
                    <w:pPr>
                      <w:bidi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               </w:t>
                    </w:r>
                    <w:r w:rsidRPr="00135CE4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Subject:   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principle of solar radiation</w:t>
                    </w:r>
                    <w:r w:rsidRPr="00135CE4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                                                        </w:t>
                    </w:r>
                  </w:p>
                  <w:p w:rsidR="00445E50" w:rsidRPr="00135CE4" w:rsidRDefault="00445E50" w:rsidP="00C24DDB">
                    <w:pPr>
                      <w:bidi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                   </w:t>
                    </w:r>
                    <w:r w:rsidRPr="00135CE4"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Examiner: </w:t>
                    </w: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Ahmed Fattah </w:t>
                    </w:r>
                    <w:proofErr w:type="spellStart"/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Hassoon</w:t>
                    </w:r>
                    <w:proofErr w:type="spellEnd"/>
                  </w:p>
                  <w:p w:rsidR="00445E50" w:rsidRDefault="00445E50" w:rsidP="00135CE4">
                    <w:pPr>
                      <w:bidi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 xml:space="preserve">                                      </w:t>
                    </w:r>
                    <w:r w:rsidRPr="00135CE4">
                      <w:rPr>
                        <w:rFonts w:ascii="Times New Roman" w:hAnsi="Times New Roman" w:cs="Times New Roman"/>
                        <w:b/>
                        <w:bCs/>
                      </w:rPr>
                      <w:t>Time: 3 Hours</w:t>
                    </w:r>
                  </w:p>
                  <w:p w:rsidR="00445E50" w:rsidRPr="00135CE4" w:rsidRDefault="00445E50" w:rsidP="00135CE4">
                    <w:pPr>
                      <w:bidi w:val="0"/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sz w:val="30"/>
                        <w:szCs w:val="30"/>
                      </w:rPr>
                    </w:pPr>
                    <w:r w:rsidRPr="00135CE4">
                      <w:rPr>
                        <w:rFonts w:ascii="Times New Roman" w:hAnsi="Times New Roman" w:cs="Times New Roman"/>
                        <w:b/>
                        <w:bCs/>
                        <w:sz w:val="30"/>
                        <w:szCs w:val="30"/>
                      </w:rPr>
                      <w:t>Electronic Exam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6DB4910" wp14:editId="258E9D64">
              <wp:simplePos x="0" y="0"/>
              <wp:positionH relativeFrom="column">
                <wp:posOffset>-130175</wp:posOffset>
              </wp:positionH>
              <wp:positionV relativeFrom="paragraph">
                <wp:posOffset>-191770</wp:posOffset>
              </wp:positionV>
              <wp:extent cx="6537325" cy="1606550"/>
              <wp:effectExtent l="12700" t="10160" r="12700" b="12065"/>
              <wp:wrapNone/>
              <wp:docPr id="1" name="Flowchart: Alternate Process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37325" cy="1606550"/>
                      </a:xfrm>
                      <a:prstGeom prst="flowChartAlternateProcess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6918BB" id="_x0000_t176" coordsize="21600,21600" o:spt="176" adj="2700" path="m@0,qx0@0l0@2qy@0,21600l@1,21600qx21600@2l21600@0qy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</v:shapetype>
            <v:shape id="Flowchart: Alternate Process 3" o:spid="_x0000_s1026" type="#_x0000_t176" style="position:absolute;margin-left:-10.25pt;margin-top:-15.1pt;width:514.75pt;height:126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" filled="f" strokeweight="1pt"/>
          </w:pict>
        </mc:Fallback>
      </mc:AlternateContent>
    </w:r>
    <w:r>
      <w:rPr>
        <w:rFonts w:ascii="Simplified Arabic" w:hAnsi="Simplified Arabic" w:cs="Simplified Arabic"/>
        <w:b/>
        <w:bCs/>
        <w:noProof/>
        <w:sz w:val="28"/>
        <w:szCs w:val="28"/>
        <w:rtl/>
      </w:rPr>
      <w:drawing>
        <wp:anchor distT="0" distB="0" distL="114300" distR="114300" simplePos="0" relativeHeight="251664896" behindDoc="1" locked="0" layoutInCell="1" allowOverlap="1" wp14:anchorId="6B38D01B" wp14:editId="7D948049">
          <wp:simplePos x="0" y="0"/>
          <wp:positionH relativeFrom="column">
            <wp:posOffset>66675</wp:posOffset>
          </wp:positionH>
          <wp:positionV relativeFrom="paragraph">
            <wp:posOffset>76200</wp:posOffset>
          </wp:positionV>
          <wp:extent cx="1019175" cy="1028065"/>
          <wp:effectExtent l="0" t="0" r="0" b="0"/>
          <wp:wrapSquare wrapText="bothSides"/>
          <wp:docPr id="2" name="Picture 2" descr="C:\Users\Dell\Documents\ViberDownloads\0-02-04-136f565b350b686c2a6078d3f5ecb9ae2eb548112ff01b96d7be5fa6c6882440_6874ec2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\Documents\ViberDownloads\0-02-04-136f565b350b686c2a6078d3f5ecb9ae2eb548112ff01b96d7be5fa6c6882440_6874ec2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1028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848" behindDoc="0" locked="0" layoutInCell="1" allowOverlap="1" wp14:anchorId="450A60B0" wp14:editId="3A2C16A1">
          <wp:simplePos x="0" y="0"/>
          <wp:positionH relativeFrom="column">
            <wp:posOffset>5316855</wp:posOffset>
          </wp:positionH>
          <wp:positionV relativeFrom="paragraph">
            <wp:posOffset>103505</wp:posOffset>
          </wp:positionV>
          <wp:extent cx="1010285" cy="1019175"/>
          <wp:effectExtent l="0" t="0" r="0" b="9525"/>
          <wp:wrapNone/>
          <wp:docPr id="4" name="Picture 7" descr="Logo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o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0285" cy="1019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bidi="ar-IQ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00DED"/>
    <w:multiLevelType w:val="hybridMultilevel"/>
    <w:tmpl w:val="5FF23846"/>
    <w:lvl w:ilvl="0" w:tplc="C5C0F5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EF19E3"/>
    <w:multiLevelType w:val="hybridMultilevel"/>
    <w:tmpl w:val="D31A03C0"/>
    <w:lvl w:ilvl="0" w:tplc="81E83B2E">
      <w:start w:val="1"/>
      <w:numFmt w:val="decimal"/>
      <w:lvlText w:val="%1-"/>
      <w:lvlJc w:val="left"/>
      <w:pPr>
        <w:ind w:left="742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2">
    <w:nsid w:val="28D10A62"/>
    <w:multiLevelType w:val="hybridMultilevel"/>
    <w:tmpl w:val="B7385E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E95A69"/>
    <w:multiLevelType w:val="hybridMultilevel"/>
    <w:tmpl w:val="8BB64D18"/>
    <w:lvl w:ilvl="0" w:tplc="384668B0">
      <w:start w:val="1"/>
      <w:numFmt w:val="lowerLetter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2E665BD"/>
    <w:multiLevelType w:val="hybridMultilevel"/>
    <w:tmpl w:val="DF5EBA9C"/>
    <w:lvl w:ilvl="0" w:tplc="6984787E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5">
    <w:nsid w:val="3ABA3E7F"/>
    <w:multiLevelType w:val="hybridMultilevel"/>
    <w:tmpl w:val="EE2836C2"/>
    <w:lvl w:ilvl="0" w:tplc="7FE847FC">
      <w:start w:val="1"/>
      <w:numFmt w:val="lowerLetter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>
    <w:nsid w:val="40EB44B9"/>
    <w:multiLevelType w:val="hybridMultilevel"/>
    <w:tmpl w:val="4704B214"/>
    <w:lvl w:ilvl="0" w:tplc="F092AF18">
      <w:start w:val="1"/>
      <w:numFmt w:val="lowerLetter"/>
      <w:lvlText w:val="%1.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7">
    <w:nsid w:val="41EE01E5"/>
    <w:multiLevelType w:val="hybridMultilevel"/>
    <w:tmpl w:val="711A5B1A"/>
    <w:lvl w:ilvl="0" w:tplc="6EB0DA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3D4252D"/>
    <w:multiLevelType w:val="hybridMultilevel"/>
    <w:tmpl w:val="E826C008"/>
    <w:lvl w:ilvl="0" w:tplc="99B8CA92">
      <w:start w:val="1"/>
      <w:numFmt w:val="decimal"/>
      <w:lvlText w:val="%1-"/>
      <w:lvlJc w:val="left"/>
      <w:pPr>
        <w:ind w:left="21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>
    <w:nsid w:val="5F0935BE"/>
    <w:multiLevelType w:val="hybridMultilevel"/>
    <w:tmpl w:val="8F92548C"/>
    <w:lvl w:ilvl="0" w:tplc="1BB4296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646D6D6E"/>
    <w:multiLevelType w:val="hybridMultilevel"/>
    <w:tmpl w:val="EE9674D4"/>
    <w:lvl w:ilvl="0" w:tplc="720486B8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ED7259"/>
    <w:multiLevelType w:val="hybridMultilevel"/>
    <w:tmpl w:val="63D096E0"/>
    <w:lvl w:ilvl="0" w:tplc="0832C7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F6398B"/>
    <w:multiLevelType w:val="hybridMultilevel"/>
    <w:tmpl w:val="8C8C4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087104"/>
    <w:multiLevelType w:val="hybridMultilevel"/>
    <w:tmpl w:val="3F7A8E62"/>
    <w:lvl w:ilvl="0" w:tplc="45D699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9C296E"/>
    <w:multiLevelType w:val="hybridMultilevel"/>
    <w:tmpl w:val="D0D63E1C"/>
    <w:lvl w:ilvl="0" w:tplc="33D24746">
      <w:start w:val="1"/>
      <w:numFmt w:val="lowerLetter"/>
      <w:lvlText w:val="%1.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5">
    <w:nsid w:val="7EDA553A"/>
    <w:multiLevelType w:val="hybridMultilevel"/>
    <w:tmpl w:val="356489EA"/>
    <w:lvl w:ilvl="0" w:tplc="90E8B6E0">
      <w:start w:val="1"/>
      <w:numFmt w:val="lowerLetter"/>
      <w:lvlText w:val="%1."/>
      <w:lvlJc w:val="left"/>
      <w:pPr>
        <w:ind w:left="5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15"/>
  </w:num>
  <w:num w:numId="5">
    <w:abstractNumId w:val="2"/>
  </w:num>
  <w:num w:numId="6">
    <w:abstractNumId w:val="13"/>
  </w:num>
  <w:num w:numId="7">
    <w:abstractNumId w:val="0"/>
  </w:num>
  <w:num w:numId="8">
    <w:abstractNumId w:val="7"/>
  </w:num>
  <w:num w:numId="9">
    <w:abstractNumId w:val="6"/>
  </w:num>
  <w:num w:numId="10">
    <w:abstractNumId w:val="11"/>
  </w:num>
  <w:num w:numId="11">
    <w:abstractNumId w:val="14"/>
  </w:num>
  <w:num w:numId="12">
    <w:abstractNumId w:val="1"/>
  </w:num>
  <w:num w:numId="13">
    <w:abstractNumId w:val="9"/>
  </w:num>
  <w:num w:numId="14">
    <w:abstractNumId w:val="3"/>
  </w:num>
  <w:num w:numId="15">
    <w:abstractNumId w:val="12"/>
  </w:num>
  <w:num w:numId="16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TQyMLQ0MzAyMrFU0lEKTi0uzszPAykwNKoFAJaD51MtAAAA"/>
  </w:docVars>
  <w:rsids>
    <w:rsidRoot w:val="00B5572C"/>
    <w:rsid w:val="000110DF"/>
    <w:rsid w:val="00011149"/>
    <w:rsid w:val="0002440D"/>
    <w:rsid w:val="00024FA2"/>
    <w:rsid w:val="00027AEC"/>
    <w:rsid w:val="00041923"/>
    <w:rsid w:val="00043FD8"/>
    <w:rsid w:val="00074F95"/>
    <w:rsid w:val="000A18B2"/>
    <w:rsid w:val="000B7EF2"/>
    <w:rsid w:val="000C5F12"/>
    <w:rsid w:val="000D6761"/>
    <w:rsid w:val="000E32F1"/>
    <w:rsid w:val="000E6191"/>
    <w:rsid w:val="000F7C4B"/>
    <w:rsid w:val="001008E6"/>
    <w:rsid w:val="00105546"/>
    <w:rsid w:val="00106766"/>
    <w:rsid w:val="00124410"/>
    <w:rsid w:val="00132C53"/>
    <w:rsid w:val="00135CE4"/>
    <w:rsid w:val="0014021A"/>
    <w:rsid w:val="00155538"/>
    <w:rsid w:val="001644FB"/>
    <w:rsid w:val="00180E46"/>
    <w:rsid w:val="001848A3"/>
    <w:rsid w:val="001939D2"/>
    <w:rsid w:val="0019620F"/>
    <w:rsid w:val="001A00F5"/>
    <w:rsid w:val="001A5AF7"/>
    <w:rsid w:val="001B5C77"/>
    <w:rsid w:val="001C663E"/>
    <w:rsid w:val="001D525D"/>
    <w:rsid w:val="001E0B33"/>
    <w:rsid w:val="001E0CCD"/>
    <w:rsid w:val="00203D4A"/>
    <w:rsid w:val="00221E22"/>
    <w:rsid w:val="00225963"/>
    <w:rsid w:val="002310BB"/>
    <w:rsid w:val="00236F66"/>
    <w:rsid w:val="00240AEF"/>
    <w:rsid w:val="00242D8D"/>
    <w:rsid w:val="002520A6"/>
    <w:rsid w:val="00252978"/>
    <w:rsid w:val="002552A2"/>
    <w:rsid w:val="002601B0"/>
    <w:rsid w:val="00262083"/>
    <w:rsid w:val="00271764"/>
    <w:rsid w:val="00276B98"/>
    <w:rsid w:val="00287C46"/>
    <w:rsid w:val="00297CB4"/>
    <w:rsid w:val="002A7CA7"/>
    <w:rsid w:val="002D509C"/>
    <w:rsid w:val="002E0573"/>
    <w:rsid w:val="002E4506"/>
    <w:rsid w:val="002E7CF5"/>
    <w:rsid w:val="002F013D"/>
    <w:rsid w:val="002F4BCE"/>
    <w:rsid w:val="003020C4"/>
    <w:rsid w:val="0030445D"/>
    <w:rsid w:val="0031106A"/>
    <w:rsid w:val="0031408F"/>
    <w:rsid w:val="003149C7"/>
    <w:rsid w:val="00324BEA"/>
    <w:rsid w:val="003313FA"/>
    <w:rsid w:val="00331597"/>
    <w:rsid w:val="003347F3"/>
    <w:rsid w:val="0033566F"/>
    <w:rsid w:val="003378D2"/>
    <w:rsid w:val="0034099E"/>
    <w:rsid w:val="00340F10"/>
    <w:rsid w:val="003462DB"/>
    <w:rsid w:val="00356538"/>
    <w:rsid w:val="00385A0B"/>
    <w:rsid w:val="00387193"/>
    <w:rsid w:val="003A2D72"/>
    <w:rsid w:val="003B5D01"/>
    <w:rsid w:val="003C03CF"/>
    <w:rsid w:val="003C47D0"/>
    <w:rsid w:val="003C4AAC"/>
    <w:rsid w:val="003E21BC"/>
    <w:rsid w:val="003E3F78"/>
    <w:rsid w:val="003F41F7"/>
    <w:rsid w:val="00400C25"/>
    <w:rsid w:val="00402ABE"/>
    <w:rsid w:val="00424335"/>
    <w:rsid w:val="00427317"/>
    <w:rsid w:val="00434AAE"/>
    <w:rsid w:val="004443C8"/>
    <w:rsid w:val="00444E9E"/>
    <w:rsid w:val="00445E50"/>
    <w:rsid w:val="00447133"/>
    <w:rsid w:val="0044772E"/>
    <w:rsid w:val="00453CA4"/>
    <w:rsid w:val="00473C06"/>
    <w:rsid w:val="00484438"/>
    <w:rsid w:val="0048482F"/>
    <w:rsid w:val="00490475"/>
    <w:rsid w:val="0049261D"/>
    <w:rsid w:val="004A61FF"/>
    <w:rsid w:val="004B312D"/>
    <w:rsid w:val="004B6239"/>
    <w:rsid w:val="004D0C12"/>
    <w:rsid w:val="004D452F"/>
    <w:rsid w:val="004D64B0"/>
    <w:rsid w:val="00505F9A"/>
    <w:rsid w:val="005069E8"/>
    <w:rsid w:val="00506BA9"/>
    <w:rsid w:val="00513A28"/>
    <w:rsid w:val="00513D70"/>
    <w:rsid w:val="00514EDD"/>
    <w:rsid w:val="00516E58"/>
    <w:rsid w:val="00517AA8"/>
    <w:rsid w:val="005341D4"/>
    <w:rsid w:val="0054084F"/>
    <w:rsid w:val="005415DE"/>
    <w:rsid w:val="005542D7"/>
    <w:rsid w:val="005576D4"/>
    <w:rsid w:val="005672CE"/>
    <w:rsid w:val="005726FE"/>
    <w:rsid w:val="0057462F"/>
    <w:rsid w:val="005755B9"/>
    <w:rsid w:val="005776D7"/>
    <w:rsid w:val="00584040"/>
    <w:rsid w:val="00584EEB"/>
    <w:rsid w:val="005875AD"/>
    <w:rsid w:val="00594893"/>
    <w:rsid w:val="00596751"/>
    <w:rsid w:val="005A0691"/>
    <w:rsid w:val="005B2A38"/>
    <w:rsid w:val="005B77E5"/>
    <w:rsid w:val="005C0FA0"/>
    <w:rsid w:val="005C3CAF"/>
    <w:rsid w:val="005C66AB"/>
    <w:rsid w:val="005D5DDD"/>
    <w:rsid w:val="005E106E"/>
    <w:rsid w:val="005E2E80"/>
    <w:rsid w:val="005E52C7"/>
    <w:rsid w:val="00605B2A"/>
    <w:rsid w:val="00606C6A"/>
    <w:rsid w:val="00606E50"/>
    <w:rsid w:val="00610AF0"/>
    <w:rsid w:val="00613233"/>
    <w:rsid w:val="00613E3E"/>
    <w:rsid w:val="00620BF0"/>
    <w:rsid w:val="00621207"/>
    <w:rsid w:val="0063058D"/>
    <w:rsid w:val="006312B1"/>
    <w:rsid w:val="00644A9A"/>
    <w:rsid w:val="0065764E"/>
    <w:rsid w:val="00670881"/>
    <w:rsid w:val="00672C27"/>
    <w:rsid w:val="00673375"/>
    <w:rsid w:val="00676331"/>
    <w:rsid w:val="00676ED5"/>
    <w:rsid w:val="0067790D"/>
    <w:rsid w:val="00680F9F"/>
    <w:rsid w:val="00684E56"/>
    <w:rsid w:val="00695381"/>
    <w:rsid w:val="006B14BD"/>
    <w:rsid w:val="006B50B4"/>
    <w:rsid w:val="006E2371"/>
    <w:rsid w:val="006E2555"/>
    <w:rsid w:val="006F3A5E"/>
    <w:rsid w:val="00704312"/>
    <w:rsid w:val="0071101C"/>
    <w:rsid w:val="007144C9"/>
    <w:rsid w:val="00721952"/>
    <w:rsid w:val="00725115"/>
    <w:rsid w:val="00727B9B"/>
    <w:rsid w:val="00745780"/>
    <w:rsid w:val="0074763E"/>
    <w:rsid w:val="00747A2D"/>
    <w:rsid w:val="00752E71"/>
    <w:rsid w:val="007547A2"/>
    <w:rsid w:val="00771727"/>
    <w:rsid w:val="007728CD"/>
    <w:rsid w:val="007745D5"/>
    <w:rsid w:val="007850B5"/>
    <w:rsid w:val="007963D3"/>
    <w:rsid w:val="00797A11"/>
    <w:rsid w:val="007B009C"/>
    <w:rsid w:val="007C114E"/>
    <w:rsid w:val="007C16F1"/>
    <w:rsid w:val="007C5F82"/>
    <w:rsid w:val="007C758C"/>
    <w:rsid w:val="007D42E4"/>
    <w:rsid w:val="007E6FA8"/>
    <w:rsid w:val="007F43DF"/>
    <w:rsid w:val="008013A4"/>
    <w:rsid w:val="00802AE8"/>
    <w:rsid w:val="0080573F"/>
    <w:rsid w:val="008062F5"/>
    <w:rsid w:val="00810CBF"/>
    <w:rsid w:val="00817B01"/>
    <w:rsid w:val="00821734"/>
    <w:rsid w:val="00826BF0"/>
    <w:rsid w:val="008277ED"/>
    <w:rsid w:val="008309DA"/>
    <w:rsid w:val="0083456E"/>
    <w:rsid w:val="0084112F"/>
    <w:rsid w:val="008442DE"/>
    <w:rsid w:val="008443D4"/>
    <w:rsid w:val="00850596"/>
    <w:rsid w:val="00864FCF"/>
    <w:rsid w:val="00865490"/>
    <w:rsid w:val="00870066"/>
    <w:rsid w:val="00876992"/>
    <w:rsid w:val="008810D7"/>
    <w:rsid w:val="00895A0C"/>
    <w:rsid w:val="008A3935"/>
    <w:rsid w:val="008A4673"/>
    <w:rsid w:val="008A49E6"/>
    <w:rsid w:val="008B2C74"/>
    <w:rsid w:val="008B4F93"/>
    <w:rsid w:val="008B542F"/>
    <w:rsid w:val="008C2522"/>
    <w:rsid w:val="008D0C4A"/>
    <w:rsid w:val="008D1FBB"/>
    <w:rsid w:val="008D2702"/>
    <w:rsid w:val="008D724F"/>
    <w:rsid w:val="008E39DA"/>
    <w:rsid w:val="00913262"/>
    <w:rsid w:val="00922A3C"/>
    <w:rsid w:val="00922A7F"/>
    <w:rsid w:val="00924FB1"/>
    <w:rsid w:val="00932643"/>
    <w:rsid w:val="009349AE"/>
    <w:rsid w:val="00934CE7"/>
    <w:rsid w:val="009515EF"/>
    <w:rsid w:val="009607D1"/>
    <w:rsid w:val="009611A0"/>
    <w:rsid w:val="00962A59"/>
    <w:rsid w:val="00976A96"/>
    <w:rsid w:val="00985C8F"/>
    <w:rsid w:val="009B58D5"/>
    <w:rsid w:val="009B66DE"/>
    <w:rsid w:val="009B73C8"/>
    <w:rsid w:val="009C2257"/>
    <w:rsid w:val="009C77FA"/>
    <w:rsid w:val="009D1006"/>
    <w:rsid w:val="009D553F"/>
    <w:rsid w:val="009F04E0"/>
    <w:rsid w:val="009F255E"/>
    <w:rsid w:val="00A16147"/>
    <w:rsid w:val="00A208F9"/>
    <w:rsid w:val="00A346C5"/>
    <w:rsid w:val="00A61642"/>
    <w:rsid w:val="00A6702B"/>
    <w:rsid w:val="00A71565"/>
    <w:rsid w:val="00A73678"/>
    <w:rsid w:val="00A77B74"/>
    <w:rsid w:val="00A8716F"/>
    <w:rsid w:val="00A915A3"/>
    <w:rsid w:val="00A936E5"/>
    <w:rsid w:val="00A97C56"/>
    <w:rsid w:val="00A97FB0"/>
    <w:rsid w:val="00AA6F69"/>
    <w:rsid w:val="00AB2A67"/>
    <w:rsid w:val="00AB43BB"/>
    <w:rsid w:val="00AC19E8"/>
    <w:rsid w:val="00AC7BFE"/>
    <w:rsid w:val="00AD1F0C"/>
    <w:rsid w:val="00AD677B"/>
    <w:rsid w:val="00AE77AF"/>
    <w:rsid w:val="00AF4C7B"/>
    <w:rsid w:val="00B057C1"/>
    <w:rsid w:val="00B0628F"/>
    <w:rsid w:val="00B11BEC"/>
    <w:rsid w:val="00B5572C"/>
    <w:rsid w:val="00B644E2"/>
    <w:rsid w:val="00B76F20"/>
    <w:rsid w:val="00B82A55"/>
    <w:rsid w:val="00B83DEB"/>
    <w:rsid w:val="00B96A10"/>
    <w:rsid w:val="00BA2FF3"/>
    <w:rsid w:val="00BB356F"/>
    <w:rsid w:val="00BB5F53"/>
    <w:rsid w:val="00BD3008"/>
    <w:rsid w:val="00BD42F9"/>
    <w:rsid w:val="00BD4D67"/>
    <w:rsid w:val="00BD679C"/>
    <w:rsid w:val="00BD7FA0"/>
    <w:rsid w:val="00BE13D9"/>
    <w:rsid w:val="00BE41FB"/>
    <w:rsid w:val="00BE6FC7"/>
    <w:rsid w:val="00C02543"/>
    <w:rsid w:val="00C24DDB"/>
    <w:rsid w:val="00C44197"/>
    <w:rsid w:val="00C564D1"/>
    <w:rsid w:val="00C6480D"/>
    <w:rsid w:val="00C65CFC"/>
    <w:rsid w:val="00C77375"/>
    <w:rsid w:val="00C8316E"/>
    <w:rsid w:val="00C86ADD"/>
    <w:rsid w:val="00CA4D5E"/>
    <w:rsid w:val="00CA64A4"/>
    <w:rsid w:val="00CB1F37"/>
    <w:rsid w:val="00CB5061"/>
    <w:rsid w:val="00CD0B3A"/>
    <w:rsid w:val="00CD1AEA"/>
    <w:rsid w:val="00CD386B"/>
    <w:rsid w:val="00CD65A3"/>
    <w:rsid w:val="00CE4873"/>
    <w:rsid w:val="00CF0214"/>
    <w:rsid w:val="00D05970"/>
    <w:rsid w:val="00D14AE8"/>
    <w:rsid w:val="00D23B54"/>
    <w:rsid w:val="00D27D97"/>
    <w:rsid w:val="00D374C2"/>
    <w:rsid w:val="00D4767E"/>
    <w:rsid w:val="00D5391E"/>
    <w:rsid w:val="00D61100"/>
    <w:rsid w:val="00D6197C"/>
    <w:rsid w:val="00D85968"/>
    <w:rsid w:val="00DB305F"/>
    <w:rsid w:val="00DC55C7"/>
    <w:rsid w:val="00DF178B"/>
    <w:rsid w:val="00DF2EAC"/>
    <w:rsid w:val="00DF4B15"/>
    <w:rsid w:val="00DF68E8"/>
    <w:rsid w:val="00E026E1"/>
    <w:rsid w:val="00E02C50"/>
    <w:rsid w:val="00E03033"/>
    <w:rsid w:val="00E04801"/>
    <w:rsid w:val="00E265D2"/>
    <w:rsid w:val="00E360E9"/>
    <w:rsid w:val="00E45157"/>
    <w:rsid w:val="00E46915"/>
    <w:rsid w:val="00E55A53"/>
    <w:rsid w:val="00E60505"/>
    <w:rsid w:val="00E6459F"/>
    <w:rsid w:val="00E71EA4"/>
    <w:rsid w:val="00E82A8D"/>
    <w:rsid w:val="00EC0311"/>
    <w:rsid w:val="00EC13D9"/>
    <w:rsid w:val="00ED0D09"/>
    <w:rsid w:val="00ED0E92"/>
    <w:rsid w:val="00ED444D"/>
    <w:rsid w:val="00ED7BED"/>
    <w:rsid w:val="00EE49D8"/>
    <w:rsid w:val="00EF2B5A"/>
    <w:rsid w:val="00F01929"/>
    <w:rsid w:val="00F21BC2"/>
    <w:rsid w:val="00F312A2"/>
    <w:rsid w:val="00F606B5"/>
    <w:rsid w:val="00F731E2"/>
    <w:rsid w:val="00F91A43"/>
    <w:rsid w:val="00FA5D0C"/>
    <w:rsid w:val="00FA710E"/>
    <w:rsid w:val="00FB5C68"/>
    <w:rsid w:val="00FB64BD"/>
    <w:rsid w:val="00FC15EE"/>
    <w:rsid w:val="00FE415B"/>
    <w:rsid w:val="00FE4EED"/>
    <w:rsid w:val="00FF1A98"/>
    <w:rsid w:val="00FF22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0FBEBB18-F360-44D8-B7BB-847F2C13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2CE"/>
    <w:pPr>
      <w:bidi/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72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72C"/>
  </w:style>
  <w:style w:type="paragraph" w:styleId="Footer">
    <w:name w:val="footer"/>
    <w:basedOn w:val="Normal"/>
    <w:link w:val="FooterChar"/>
    <w:uiPriority w:val="99"/>
    <w:unhideWhenUsed/>
    <w:rsid w:val="00B5572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72C"/>
  </w:style>
  <w:style w:type="character" w:customStyle="1" w:styleId="hps">
    <w:name w:val="hps"/>
    <w:basedOn w:val="DefaultParagraphFont"/>
    <w:rsid w:val="000A18B2"/>
  </w:style>
  <w:style w:type="paragraph" w:styleId="BalloonText">
    <w:name w:val="Balloon Text"/>
    <w:basedOn w:val="Normal"/>
    <w:link w:val="BalloonTextChar"/>
    <w:uiPriority w:val="99"/>
    <w:semiHidden/>
    <w:unhideWhenUsed/>
    <w:rsid w:val="00EC13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13D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C7BFE"/>
    <w:pPr>
      <w:ind w:left="720"/>
      <w:contextualSpacing/>
    </w:pPr>
  </w:style>
  <w:style w:type="paragraph" w:customStyle="1" w:styleId="Default">
    <w:name w:val="Default"/>
    <w:rsid w:val="009C2257"/>
    <w:pPr>
      <w:autoSpaceDE w:val="0"/>
      <w:autoSpaceDN w:val="0"/>
      <w:adjustRightInd w:val="0"/>
    </w:pPr>
    <w:rPr>
      <w:rFonts w:ascii="Arial" w:eastAsiaTheme="minorHAnsi" w:hAnsi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505F9A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05F9A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Title">
    <w:name w:val="Title"/>
    <w:basedOn w:val="Normal"/>
    <w:link w:val="TitleChar"/>
    <w:qFormat/>
    <w:rsid w:val="0083456E"/>
    <w:pPr>
      <w:widowControl w:val="0"/>
      <w:autoSpaceDE w:val="0"/>
      <w:autoSpaceDN w:val="0"/>
      <w:bidi w:val="0"/>
      <w:adjustRightInd w:val="0"/>
      <w:spacing w:after="0" w:line="240" w:lineRule="auto"/>
      <w:jc w:val="center"/>
    </w:pPr>
    <w:rPr>
      <w:rFonts w:ascii="Courier 10cpi" w:eastAsia="Times New Roman" w:hAnsi="Courier 10cpi" w:cs="Courier 10cpi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83456E"/>
    <w:rPr>
      <w:rFonts w:ascii="Courier 10cpi" w:eastAsia="Times New Roman" w:hAnsi="Courier 10cpi" w:cs="Courier 10cpi"/>
      <w:b/>
      <w:bCs/>
    </w:rPr>
  </w:style>
  <w:style w:type="character" w:customStyle="1" w:styleId="not-answer">
    <w:name w:val="not-answer"/>
    <w:basedOn w:val="DefaultParagraphFont"/>
    <w:rsid w:val="00584040"/>
  </w:style>
  <w:style w:type="character" w:styleId="Hyperlink">
    <w:name w:val="Hyperlink"/>
    <w:basedOn w:val="DefaultParagraphFont"/>
    <w:uiPriority w:val="99"/>
    <w:semiHidden/>
    <w:unhideWhenUsed/>
    <w:rsid w:val="00584040"/>
    <w:rPr>
      <w:color w:val="0000FF"/>
      <w:u w:val="single"/>
    </w:rPr>
  </w:style>
  <w:style w:type="character" w:customStyle="1" w:styleId="answer">
    <w:name w:val="answer"/>
    <w:basedOn w:val="DefaultParagraphFont"/>
    <w:rsid w:val="00584040"/>
  </w:style>
  <w:style w:type="table" w:styleId="TableGrid">
    <w:name w:val="Table Grid"/>
    <w:basedOn w:val="TableNormal"/>
    <w:uiPriority w:val="59"/>
    <w:rsid w:val="00670881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D4D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4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4</TotalTime>
  <Pages>1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4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ed othman</dc:creator>
  <cp:keywords/>
  <dc:description/>
  <cp:lastModifiedBy>Microsoft account</cp:lastModifiedBy>
  <cp:revision>75</cp:revision>
  <cp:lastPrinted>2021-03-27T17:05:00Z</cp:lastPrinted>
  <dcterms:created xsi:type="dcterms:W3CDTF">2020-06-13T19:16:00Z</dcterms:created>
  <dcterms:modified xsi:type="dcterms:W3CDTF">2021-07-21T23:02:00Z</dcterms:modified>
</cp:coreProperties>
</file>